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85B75B" w14:textId="77777777" w:rsidR="006567E9" w:rsidRPr="00692C0F" w:rsidRDefault="006567E9" w:rsidP="006567E9">
      <w:pPr>
        <w:spacing w:line="480" w:lineRule="auto"/>
        <w:jc w:val="center"/>
        <w:rPr>
          <w:rFonts w:ascii="Arial" w:hAnsi="Arial" w:cs="Arial"/>
          <w:b/>
          <w:sz w:val="20"/>
          <w:szCs w:val="18"/>
          <w:lang w:val="en-US" w:eastAsia="en-US"/>
        </w:rPr>
      </w:pPr>
      <w:r w:rsidRPr="00692C0F">
        <w:rPr>
          <w:rFonts w:ascii="Arial" w:hAnsi="Arial" w:cs="Arial"/>
          <w:b/>
          <w:sz w:val="22"/>
          <w:szCs w:val="18"/>
          <w:lang w:val="en-US"/>
        </w:rPr>
        <w:t>SUPPLEMENTARY MATERIAL</w:t>
      </w:r>
    </w:p>
    <w:p w14:paraId="1CD80A42" w14:textId="77777777" w:rsidR="006567E9" w:rsidRDefault="006567E9" w:rsidP="006567E9">
      <w:pPr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b/>
          <w:sz w:val="22"/>
          <w:szCs w:val="18"/>
          <w:lang w:val="en-US"/>
        </w:rPr>
      </w:pPr>
      <w:r w:rsidRPr="002B3E76">
        <w:rPr>
          <w:rFonts w:ascii="Arial" w:hAnsi="Arial" w:cs="Arial"/>
          <w:b/>
          <w:sz w:val="22"/>
          <w:szCs w:val="18"/>
          <w:lang w:val="en-US"/>
        </w:rPr>
        <w:t xml:space="preserve">Future trajectories of change for an Arctic deep ecosystem connected to coastal kelp forests </w:t>
      </w:r>
    </w:p>
    <w:p w14:paraId="270E448B" w14:textId="77777777" w:rsidR="006567E9" w:rsidRPr="00BE4362" w:rsidRDefault="006567E9" w:rsidP="006567E9">
      <w:pPr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sz w:val="22"/>
          <w:szCs w:val="22"/>
          <w:lang w:val="en-US"/>
        </w:rPr>
      </w:pPr>
      <w:r w:rsidRPr="00BE4362">
        <w:rPr>
          <w:rFonts w:ascii="Arial" w:hAnsi="Arial" w:cs="Arial"/>
          <w:sz w:val="22"/>
          <w:szCs w:val="22"/>
          <w:lang w:val="en-US"/>
        </w:rPr>
        <w:t>Daniel Vilas, Marta Coll, Torstein Pedersen, Xavier Corrales, Karen Filbee-Dexter, and Thomas Wernberg</w:t>
      </w:r>
    </w:p>
    <w:p w14:paraId="71E325AC" w14:textId="229681E2" w:rsidR="000112EA" w:rsidRDefault="000112EA" w:rsidP="006567E9">
      <w:pPr>
        <w:rPr>
          <w:rFonts w:ascii="Arial" w:hAnsi="Arial" w:cs="Arial"/>
          <w:b/>
          <w:bCs/>
          <w:noProof/>
          <w:lang w:val="en-US"/>
        </w:rPr>
      </w:pPr>
    </w:p>
    <w:p w14:paraId="0113294C" w14:textId="1F5CF630" w:rsidR="000112EA" w:rsidRPr="00C9281E" w:rsidRDefault="000112EA" w:rsidP="000112EA">
      <w:pPr>
        <w:rPr>
          <w:rFonts w:ascii="Arial" w:hAnsi="Arial" w:cs="Arial"/>
          <w:bCs/>
          <w:color w:val="000000"/>
          <w:lang w:val="en-CA" w:eastAsia="en-US"/>
        </w:rPr>
      </w:pPr>
      <w:r w:rsidRPr="00C9281E">
        <w:rPr>
          <w:rFonts w:ascii="Arial" w:hAnsi="Arial" w:cs="Arial"/>
          <w:b/>
          <w:bCs/>
          <w:color w:val="000000"/>
          <w:lang w:val="en-CA" w:eastAsia="en-US"/>
        </w:rPr>
        <w:t xml:space="preserve">Table </w:t>
      </w:r>
      <w:r>
        <w:rPr>
          <w:rFonts w:ascii="Arial" w:hAnsi="Arial" w:cs="Arial"/>
          <w:b/>
          <w:bCs/>
          <w:color w:val="000000"/>
          <w:lang w:val="en-CA" w:eastAsia="en-US"/>
        </w:rPr>
        <w:t>S</w:t>
      </w:r>
      <w:r w:rsidR="00B23B8A">
        <w:rPr>
          <w:rFonts w:ascii="Arial" w:hAnsi="Arial" w:cs="Arial"/>
          <w:b/>
          <w:bCs/>
          <w:color w:val="000000"/>
          <w:lang w:val="en-CA" w:eastAsia="en-US"/>
        </w:rPr>
        <w:t>1</w:t>
      </w:r>
      <w:r w:rsidRPr="00C9281E">
        <w:rPr>
          <w:rFonts w:ascii="Arial" w:hAnsi="Arial" w:cs="Arial"/>
          <w:bCs/>
          <w:color w:val="000000"/>
          <w:lang w:val="en-CA" w:eastAsia="en-US"/>
        </w:rPr>
        <w:t xml:space="preserve">. Confidence intervals used to describe the uncertainty for functional group (FG) and each input parameter of the balanced Ecopath model. </w:t>
      </w:r>
    </w:p>
    <w:p w14:paraId="5723FE1B" w14:textId="77777777" w:rsidR="000112EA" w:rsidRPr="00A70505" w:rsidRDefault="000112EA" w:rsidP="000112EA">
      <w:pPr>
        <w:tabs>
          <w:tab w:val="left" w:pos="1065"/>
        </w:tabs>
        <w:rPr>
          <w:rFonts w:ascii="Arial" w:hAnsi="Arial" w:cs="Arial"/>
          <w:highlight w:val="yellow"/>
        </w:rPr>
      </w:pPr>
    </w:p>
    <w:tbl>
      <w:tblPr>
        <w:tblW w:w="7674" w:type="dxa"/>
        <w:jc w:val="center"/>
        <w:tblLook w:val="04A0" w:firstRow="1" w:lastRow="0" w:firstColumn="1" w:lastColumn="0" w:noHBand="0" w:noVBand="1"/>
      </w:tblPr>
      <w:tblGrid>
        <w:gridCol w:w="895"/>
        <w:gridCol w:w="3311"/>
        <w:gridCol w:w="986"/>
        <w:gridCol w:w="585"/>
        <w:gridCol w:w="605"/>
        <w:gridCol w:w="615"/>
        <w:gridCol w:w="766"/>
      </w:tblGrid>
      <w:tr w:rsidR="000112EA" w:rsidRPr="00A70505" w14:paraId="63C7A615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D8462D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FG</w:t>
            </w:r>
            <w:r>
              <w:rPr>
                <w:rFonts w:ascii="Arial" w:hAnsi="Arial" w:cs="Arial"/>
                <w:color w:val="000000"/>
                <w:sz w:val="20"/>
              </w:rPr>
              <w:t xml:space="preserve"> number</w:t>
            </w:r>
          </w:p>
        </w:tc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08EEA8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FG</w:t>
            </w:r>
            <w:r w:rsidRPr="00A70505">
              <w:rPr>
                <w:rFonts w:ascii="Arial" w:hAnsi="Arial" w:cs="Arial"/>
                <w:color w:val="000000"/>
                <w:sz w:val="20"/>
              </w:rPr>
              <w:t xml:space="preserve"> name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B899B8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Biomass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EDF6E4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P/B</w:t>
            </w:r>
          </w:p>
        </w:tc>
        <w:tc>
          <w:tcPr>
            <w:tcW w:w="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257ADE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Q/B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E7822B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Diet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799EA2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Catch</w:t>
            </w:r>
          </w:p>
        </w:tc>
      </w:tr>
      <w:tr w:rsidR="000112EA" w:rsidRPr="00A70505" w14:paraId="0DEE9A56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B6FC8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1</w:t>
            </w:r>
          </w:p>
        </w:tc>
        <w:tc>
          <w:tcPr>
            <w:tcW w:w="33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C4B08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Marine mammals</w:t>
            </w:r>
          </w:p>
        </w:tc>
        <w:tc>
          <w:tcPr>
            <w:tcW w:w="9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76A04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80</w:t>
            </w: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AFBE2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E048A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40</w:t>
            </w:r>
          </w:p>
        </w:tc>
        <w:tc>
          <w:tcPr>
            <w:tcW w:w="61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0EA49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80</w:t>
            </w:r>
          </w:p>
        </w:tc>
        <w:tc>
          <w:tcPr>
            <w:tcW w:w="7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8EFA7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0112EA" w:rsidRPr="00A70505" w14:paraId="44E3BD1D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37F5B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2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97CAF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Seabirds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10902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8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37DD9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FCBCC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4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9FC0B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8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70EE8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0112EA" w:rsidRPr="00A70505" w14:paraId="74F22E90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ACB69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3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A7F18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Rays and skates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A909E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8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AA929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8405F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A3202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8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D6B18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</w:tr>
      <w:tr w:rsidR="000112EA" w:rsidRPr="00A70505" w14:paraId="4362F331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14906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4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B1538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Velvet belly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9B4FF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1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1888F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09B55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3ED5D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1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5C853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</w:tr>
      <w:tr w:rsidR="000112EA" w:rsidRPr="00A70505" w14:paraId="111C75DE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86CE0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5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5B18E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Rabbit fish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968CF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1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686F7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4B3A7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D0CAB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1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BF7C1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</w:tr>
      <w:tr w:rsidR="000112EA" w:rsidRPr="00A70505" w14:paraId="08E4E3CD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27575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6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0B8A3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Greater argentine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8025B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1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F3F4A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BD8BE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6C937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3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214CE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</w:tr>
      <w:tr w:rsidR="000112EA" w:rsidRPr="00A70505" w14:paraId="7136F08C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3F574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7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C5601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Blue whiting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C4FA8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1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8E46F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2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0284E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6F1BC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3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47204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</w:tr>
      <w:tr w:rsidR="000112EA" w:rsidRPr="00A70505" w14:paraId="5531D909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716AE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8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DF9BD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Large fish feeders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28A0C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1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6C5A8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9799A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ACBEF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3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E5223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</w:tr>
      <w:tr w:rsidR="000112EA" w:rsidRPr="00A70505" w14:paraId="09A69539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023AE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9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5BC41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Pouts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3CEC6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1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04E81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09D21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8D4E7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3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C7A90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</w:tr>
      <w:tr w:rsidR="000112EA" w:rsidRPr="00A70505" w14:paraId="341DA318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753F1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10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C3325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Witch flounder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2F02E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1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4D11B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2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6BBB8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C638E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3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403AB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0112EA" w:rsidRPr="00A70505" w14:paraId="14F66703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69FBD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11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B1590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Other commercial demersal fishes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7118D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1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918B3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7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579FF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605EC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3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E2A38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</w:tr>
      <w:tr w:rsidR="000112EA" w:rsidRPr="00A70505" w14:paraId="60A26DE9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A8833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12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7E984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A70505">
              <w:rPr>
                <w:rFonts w:ascii="Arial" w:hAnsi="Arial" w:cs="Arial"/>
                <w:color w:val="000000"/>
                <w:sz w:val="20"/>
              </w:rPr>
              <w:t>Redfishes</w:t>
            </w:r>
            <w:proofErr w:type="spellEnd"/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63063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1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B3216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D53F4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A88F1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3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43C19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</w:tr>
      <w:tr w:rsidR="000112EA" w:rsidRPr="00A70505" w14:paraId="2B497C32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F7F5A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13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57544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Mesopelagic fishes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075D0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8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48AAD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2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8C7B9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2B284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3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72F2B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0112EA" w:rsidRPr="00A70505" w14:paraId="64FB3D68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E602F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14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CB2A2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Hagfish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DB63C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1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4FD48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572B3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DF1B3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E5478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0112EA" w:rsidRPr="00A70505" w14:paraId="01B4A196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FB95E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15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704EA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Benthopelagic cephalopods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486EF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8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95777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D4580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00E1A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9C3AE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0112EA" w:rsidRPr="00A70505" w14:paraId="694049DC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7B3E3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16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CCE62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Pelagic shrimps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63193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8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8B6E4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D0E49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4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9EEF8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181E0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0112EA" w:rsidRPr="00A70505" w14:paraId="3BCDA6C5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E74CE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17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3F4A7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Benthopelagic shrimps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D8122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8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FE6B8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2F3F0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4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528E3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E591E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</w:tr>
      <w:tr w:rsidR="000112EA" w:rsidRPr="00A70505" w14:paraId="04F20518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3A95C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18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5076F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Benthic detritivore echinoderms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B2570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3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7F3AF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C4AAF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4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9C156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AEF10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0112EA" w:rsidRPr="00A70505" w14:paraId="4BFE8E73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A19BF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19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A9EC9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Detritivore polychaetes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A5C29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8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E7440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E8FB2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4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B6E57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4CECE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0112EA" w:rsidRPr="00A70505" w14:paraId="5D002303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BB4E7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20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80E08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Other benthic detritivore invertebrates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F3C85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3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19EA5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0021A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4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D50F8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83CC4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0112EA" w:rsidRPr="00A70505" w14:paraId="199597C1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C14EF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21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C15C7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Predatory invertebrates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C3DEB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1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05D47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73ED7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4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293F8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39770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0112EA" w:rsidRPr="00A70505" w14:paraId="3DF97891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B8887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22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16C79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Sea cucumbers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B3818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1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3DE43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29F9B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4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1F364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34DB9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0112EA" w:rsidRPr="00A70505" w14:paraId="5BF89489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31BA8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23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8D2B8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Jellyfish and ctenophores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8E31E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8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DBC8F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77871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4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44D42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4BE63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0112EA" w:rsidRPr="00A70505" w14:paraId="045D3C9E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72AED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24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6BA2A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Large krill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09E99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8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1160B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78241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4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CE4C8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1BF85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0112EA" w:rsidRPr="00A70505" w14:paraId="3CC8395E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B3113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25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657CD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Small krill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352A1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8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5A754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12E3D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4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7A338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D52A4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0112EA" w:rsidRPr="00A70505" w14:paraId="3DDE6BB6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D922E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26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DD00C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 xml:space="preserve">Macro </w:t>
            </w:r>
            <w:r>
              <w:rPr>
                <w:rFonts w:ascii="Arial" w:hAnsi="Arial" w:cs="Arial"/>
                <w:color w:val="000000"/>
                <w:sz w:val="20"/>
              </w:rPr>
              <w:t xml:space="preserve">and </w:t>
            </w:r>
            <w:proofErr w:type="spellStart"/>
            <w:r w:rsidRPr="00A70505">
              <w:rPr>
                <w:rFonts w:ascii="Arial" w:hAnsi="Arial" w:cs="Arial"/>
                <w:color w:val="000000"/>
                <w:sz w:val="20"/>
              </w:rPr>
              <w:t>mesozooplankton</w:t>
            </w:r>
            <w:proofErr w:type="spellEnd"/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30DF5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8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B79A7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6B9A2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4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C5E02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F4A9E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0112EA" w:rsidRPr="00A70505" w14:paraId="0B2B7503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6F691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27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DDD2A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Microzooplankton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A487B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8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B87AC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0CE64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4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AA461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0CCBF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0112EA" w:rsidRPr="00A70505" w14:paraId="357C90D6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49B5B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28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8AC6E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Suprabenthos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BBE8B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3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9B861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351EE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4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AF87F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BDC3C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0112EA" w:rsidRPr="00A70505" w14:paraId="3DED2155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D2D93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29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A0CFD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Meiofauna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0FC50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1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C3797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7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D9458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8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0C185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CE514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0112EA" w:rsidRPr="00A70505" w14:paraId="29862CBC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49764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30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0A52F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Bacteria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DA4FC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8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F3821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92900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4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6A4C4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8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BBCC8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0112EA" w:rsidRPr="00A70505" w14:paraId="48850F17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EE73D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31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9D8D2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Large phytoplankton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F929A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8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8257D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31CE2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7AFDE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2A01B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0112EA" w:rsidRPr="00A70505" w14:paraId="54E67C59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0B2AF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32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3A86F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 xml:space="preserve">Heterotrophic </w:t>
            </w:r>
            <w:proofErr w:type="spellStart"/>
            <w:r w:rsidRPr="00A70505">
              <w:rPr>
                <w:rFonts w:ascii="Arial" w:hAnsi="Arial" w:cs="Arial"/>
                <w:color w:val="000000"/>
                <w:sz w:val="20"/>
              </w:rPr>
              <w:t>nanofl</w:t>
            </w:r>
            <w:r>
              <w:rPr>
                <w:rFonts w:ascii="Arial" w:hAnsi="Arial" w:cs="Arial"/>
                <w:color w:val="000000"/>
                <w:sz w:val="20"/>
              </w:rPr>
              <w:t>agellates</w:t>
            </w:r>
            <w:proofErr w:type="spellEnd"/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18164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8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DB5B7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5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105E5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4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C08EC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8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EFA56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0112EA" w:rsidRPr="00A70505" w14:paraId="5A590F2C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D4AA2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33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4FCB3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Marine snow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F1C51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8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E3F98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A80D6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D6AAF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2865B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0112EA" w:rsidRPr="00A70505" w14:paraId="0A02ADE1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7FB14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34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7FDEA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Coarse kelp POM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4D712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1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B97F2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0E08D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35F8F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5BEBA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0112EA" w:rsidRPr="00A70505" w14:paraId="08DCB0EC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54F15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35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790E6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Fine kelp POM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EB134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3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0F613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D1D1B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2655A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73803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0112EA" w:rsidRPr="00A70505" w14:paraId="59D49AAE" w14:textId="77777777" w:rsidTr="00D16F61">
        <w:trPr>
          <w:trHeight w:val="249"/>
          <w:jc w:val="center"/>
        </w:trPr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BFB85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36</w:t>
            </w:r>
          </w:p>
        </w:tc>
        <w:tc>
          <w:tcPr>
            <w:tcW w:w="3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CD01E" w14:textId="77777777" w:rsidR="000112EA" w:rsidRPr="00A70505" w:rsidRDefault="000112EA" w:rsidP="00D16F61">
            <w:pPr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color w:val="000000"/>
                <w:sz w:val="20"/>
              </w:rPr>
              <w:t>Benthic detritus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8EE94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  <w:r w:rsidRPr="00A70505">
              <w:rPr>
                <w:rFonts w:ascii="Arial" w:hAnsi="Arial" w:cs="Arial"/>
                <w:sz w:val="20"/>
              </w:rPr>
              <w:t>±80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5A23F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15BD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4DF1B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FFAC8" w14:textId="77777777" w:rsidR="000112EA" w:rsidRPr="00A70505" w:rsidRDefault="000112EA" w:rsidP="00D16F6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</w:tbl>
    <w:p w14:paraId="15437161" w14:textId="43BEE691" w:rsidR="000112EA" w:rsidRDefault="000112EA" w:rsidP="006567E9">
      <w:pPr>
        <w:rPr>
          <w:rFonts w:ascii="Arial" w:hAnsi="Arial" w:cs="Arial"/>
          <w:b/>
          <w:bCs/>
          <w:noProof/>
          <w:lang w:val="en-US"/>
        </w:rPr>
      </w:pPr>
    </w:p>
    <w:p w14:paraId="0DA028E3" w14:textId="228DB494" w:rsidR="000112EA" w:rsidRDefault="000112EA" w:rsidP="006567E9">
      <w:pPr>
        <w:rPr>
          <w:rFonts w:ascii="Arial" w:hAnsi="Arial" w:cs="Arial"/>
          <w:b/>
          <w:bCs/>
          <w:noProof/>
          <w:lang w:val="en-US"/>
        </w:rPr>
      </w:pPr>
    </w:p>
    <w:p w14:paraId="09B95B78" w14:textId="3C0F3F44" w:rsidR="006567E9" w:rsidRDefault="006567E9" w:rsidP="006567E9">
      <w:pPr>
        <w:rPr>
          <w:rFonts w:ascii="Arial" w:hAnsi="Arial" w:cs="Arial"/>
          <w:noProof/>
          <w:lang w:val="en-US"/>
        </w:rPr>
      </w:pPr>
      <w:r w:rsidRPr="00682A0C">
        <w:rPr>
          <w:rFonts w:ascii="Arial" w:hAnsi="Arial" w:cs="Arial"/>
          <w:b/>
          <w:bCs/>
          <w:noProof/>
          <w:lang w:val="en-US"/>
        </w:rPr>
        <w:lastRenderedPageBreak/>
        <w:t xml:space="preserve">Table </w:t>
      </w:r>
      <w:r w:rsidR="000112EA">
        <w:rPr>
          <w:rFonts w:ascii="Arial" w:hAnsi="Arial" w:cs="Arial"/>
          <w:b/>
          <w:bCs/>
          <w:noProof/>
          <w:lang w:val="en-US"/>
        </w:rPr>
        <w:t>S2</w:t>
      </w:r>
      <w:r>
        <w:rPr>
          <w:rFonts w:ascii="Arial" w:hAnsi="Arial" w:cs="Arial"/>
          <w:noProof/>
          <w:lang w:val="en-US"/>
        </w:rPr>
        <w:t>. Rho and p-values of Spearman correlation of functional groups (FGs) biomass over time. Bold numbers indicate significant correlations (p-values&lt;0.01).</w:t>
      </w:r>
    </w:p>
    <w:tbl>
      <w:tblPr>
        <w:tblW w:w="8479" w:type="dxa"/>
        <w:tblLook w:val="04A0" w:firstRow="1" w:lastRow="0" w:firstColumn="1" w:lastColumn="0" w:noHBand="0" w:noVBand="1"/>
      </w:tblPr>
      <w:tblGrid>
        <w:gridCol w:w="979"/>
        <w:gridCol w:w="786"/>
        <w:gridCol w:w="786"/>
        <w:gridCol w:w="786"/>
        <w:gridCol w:w="786"/>
        <w:gridCol w:w="786"/>
        <w:gridCol w:w="892"/>
        <w:gridCol w:w="892"/>
        <w:gridCol w:w="892"/>
        <w:gridCol w:w="894"/>
      </w:tblGrid>
      <w:tr w:rsidR="006567E9" w:rsidRPr="00647229" w14:paraId="58DE726A" w14:textId="77777777" w:rsidTr="008438F3">
        <w:trPr>
          <w:trHeight w:val="191"/>
        </w:trPr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6C138" w14:textId="77777777" w:rsidR="006567E9" w:rsidRPr="00647229" w:rsidRDefault="006567E9" w:rsidP="008438F3">
            <w:pPr>
              <w:rPr>
                <w:szCs w:val="24"/>
                <w:lang w:val="en-US"/>
              </w:rPr>
            </w:pPr>
          </w:p>
        </w:tc>
        <w:tc>
          <w:tcPr>
            <w:tcW w:w="7500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5F44C7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p-value</w:t>
            </w:r>
          </w:p>
        </w:tc>
      </w:tr>
      <w:tr w:rsidR="006567E9" w:rsidRPr="00647229" w14:paraId="6032770C" w14:textId="77777777" w:rsidTr="008438F3">
        <w:trPr>
          <w:trHeight w:val="18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D82A77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 </w:t>
            </w:r>
          </w:p>
        </w:tc>
        <w:tc>
          <w:tcPr>
            <w:tcW w:w="7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E20EE4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FG3</w:t>
            </w:r>
          </w:p>
        </w:tc>
        <w:tc>
          <w:tcPr>
            <w:tcW w:w="7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621DBD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FG4</w:t>
            </w:r>
          </w:p>
        </w:tc>
        <w:tc>
          <w:tcPr>
            <w:tcW w:w="7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1BBE7E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FG5</w:t>
            </w:r>
          </w:p>
        </w:tc>
        <w:tc>
          <w:tcPr>
            <w:tcW w:w="7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67B1A6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FG7</w:t>
            </w:r>
          </w:p>
        </w:tc>
        <w:tc>
          <w:tcPr>
            <w:tcW w:w="7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173140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FG8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C95F82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FG11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61D059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FG12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82C32C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FG17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86247C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FG28</w:t>
            </w:r>
          </w:p>
        </w:tc>
      </w:tr>
      <w:tr w:rsidR="006567E9" w:rsidRPr="00647229" w14:paraId="280799DE" w14:textId="77777777" w:rsidTr="008438F3">
        <w:trPr>
          <w:trHeight w:val="19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0DE493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1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068D62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6AA200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D592B8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6A89F0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3AA803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4C3D40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1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D6A901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1E3C4B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FBD42E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</w:tr>
      <w:tr w:rsidR="006567E9" w:rsidRPr="00647229" w14:paraId="25040A61" w14:textId="77777777" w:rsidTr="008438F3">
        <w:trPr>
          <w:trHeight w:val="19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A6931E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2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66CBF2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AB1241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E80D86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5B9337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2B6E09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292CEE" w14:textId="77777777" w:rsidR="006567E9" w:rsidRPr="00062E3A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062E3A">
              <w:rPr>
                <w:rFonts w:ascii="Arial" w:hAnsi="Arial" w:cs="Arial"/>
                <w:b/>
                <w:bCs/>
                <w:color w:val="000000"/>
                <w:lang w:val="en-US"/>
              </w:rPr>
              <w:t>0.01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AD8240" w14:textId="77777777" w:rsidR="006567E9" w:rsidRPr="00062E3A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062E3A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6A9848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60E37D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</w:tr>
      <w:tr w:rsidR="006567E9" w:rsidRPr="00647229" w14:paraId="356F9A26" w14:textId="77777777" w:rsidTr="008438F3">
        <w:trPr>
          <w:trHeight w:val="19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0EE828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3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ED13DD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1FA3C7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DB06B9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9DDAAD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DACEE0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3F51C6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1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30F013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76C5E6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92B67D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</w:tr>
      <w:tr w:rsidR="006567E9" w:rsidRPr="00647229" w14:paraId="6F57FF3C" w14:textId="77777777" w:rsidTr="008438F3">
        <w:trPr>
          <w:trHeight w:val="19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797B40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4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79F8C0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48C7ED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2A916A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193978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BE7FA5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33A89E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D8A0C4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9C8A92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7CD72F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</w:tr>
      <w:tr w:rsidR="006567E9" w:rsidRPr="00647229" w14:paraId="2BF83ECB" w14:textId="77777777" w:rsidTr="008438F3">
        <w:trPr>
          <w:trHeight w:val="19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E7A6D9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5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F884A8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061938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023A50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83AEAE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D13C14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FA9033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7AD291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ECB694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25248F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</w:tr>
      <w:tr w:rsidR="006567E9" w:rsidRPr="00647229" w14:paraId="20642160" w14:textId="77777777" w:rsidTr="008438F3">
        <w:trPr>
          <w:trHeight w:val="19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8DB81A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6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DCBB2C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057F64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F51BA2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31FCCF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BC347E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368E74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03D952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B50F2F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14433C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</w:tr>
      <w:tr w:rsidR="006567E9" w:rsidRPr="00647229" w14:paraId="565964EA" w14:textId="77777777" w:rsidTr="008438F3">
        <w:trPr>
          <w:trHeight w:val="19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612BC7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7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D94B34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2708E6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8D0E89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737356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1C94B7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05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820EAA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31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7975F5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AF2EEB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A7AB09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</w:tr>
      <w:tr w:rsidR="006567E9" w:rsidRPr="00647229" w14:paraId="1971DAF6" w14:textId="77777777" w:rsidTr="008438F3">
        <w:trPr>
          <w:trHeight w:val="19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814D62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8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82836B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F8590C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7CC52E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A52DF2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E06FE6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31A31F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4BAA90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DB2908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C20620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</w:tr>
      <w:tr w:rsidR="006567E9" w:rsidRPr="00647229" w14:paraId="36CB2C4E" w14:textId="77777777" w:rsidTr="008438F3">
        <w:trPr>
          <w:trHeight w:val="19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E9C0F8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9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9CCD61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7FA933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1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8AF4C1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DC40E4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B24E2E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02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6E355F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023E3F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1AF4B0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2A033E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</w:tr>
      <w:tr w:rsidR="006567E9" w:rsidRPr="00647229" w14:paraId="08EFEA77" w14:textId="77777777" w:rsidTr="008438F3">
        <w:trPr>
          <w:trHeight w:val="19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6F6A74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1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53ADDE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4213A9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F91788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088DC7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33EF2C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02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6B49C5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22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F9DBCA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71AA53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A0191B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</w:tr>
      <w:tr w:rsidR="006567E9" w:rsidRPr="00647229" w14:paraId="42F056FF" w14:textId="77777777" w:rsidTr="008438F3">
        <w:trPr>
          <w:trHeight w:val="19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029FE8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11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BD8ED4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1D251F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25E264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6ADEC9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F1914C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5FE701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2DD567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608131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493E86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</w:tr>
      <w:tr w:rsidR="006567E9" w:rsidRPr="00647229" w14:paraId="19B269F1" w14:textId="77777777" w:rsidTr="008438F3">
        <w:trPr>
          <w:trHeight w:val="19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4656F2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12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824161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12FA4F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197AE6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8C86FE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23BC61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FEA3B1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DA7799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2AE832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1AA82D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</w:tr>
      <w:tr w:rsidR="006567E9" w:rsidRPr="00647229" w14:paraId="40953F44" w14:textId="77777777" w:rsidTr="008438F3">
        <w:trPr>
          <w:trHeight w:val="181"/>
        </w:trPr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700BE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45816" w14:textId="77777777" w:rsidR="006567E9" w:rsidRPr="00647229" w:rsidRDefault="006567E9" w:rsidP="008438F3">
            <w:pPr>
              <w:rPr>
                <w:sz w:val="20"/>
                <w:lang w:val="en-US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438F4" w14:textId="77777777" w:rsidR="006567E9" w:rsidRPr="00647229" w:rsidRDefault="006567E9" w:rsidP="008438F3">
            <w:pPr>
              <w:rPr>
                <w:sz w:val="20"/>
                <w:lang w:val="en-US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9D74F" w14:textId="77777777" w:rsidR="006567E9" w:rsidRPr="00647229" w:rsidRDefault="006567E9" w:rsidP="008438F3">
            <w:pPr>
              <w:rPr>
                <w:sz w:val="20"/>
                <w:lang w:val="en-US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5D668" w14:textId="77777777" w:rsidR="006567E9" w:rsidRPr="00647229" w:rsidRDefault="006567E9" w:rsidP="008438F3">
            <w:pPr>
              <w:rPr>
                <w:sz w:val="20"/>
                <w:lang w:val="en-US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F0C0D" w14:textId="77777777" w:rsidR="006567E9" w:rsidRPr="00647229" w:rsidRDefault="006567E9" w:rsidP="008438F3">
            <w:pPr>
              <w:rPr>
                <w:sz w:val="20"/>
                <w:lang w:val="en-US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E385F" w14:textId="77777777" w:rsidR="006567E9" w:rsidRPr="00647229" w:rsidRDefault="006567E9" w:rsidP="008438F3">
            <w:pPr>
              <w:rPr>
                <w:sz w:val="20"/>
                <w:lang w:val="en-US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572D8" w14:textId="77777777" w:rsidR="006567E9" w:rsidRPr="00647229" w:rsidRDefault="006567E9" w:rsidP="008438F3">
            <w:pPr>
              <w:rPr>
                <w:sz w:val="20"/>
                <w:lang w:val="en-US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3BC9B" w14:textId="77777777" w:rsidR="006567E9" w:rsidRPr="00647229" w:rsidRDefault="006567E9" w:rsidP="008438F3">
            <w:pPr>
              <w:rPr>
                <w:sz w:val="20"/>
                <w:lang w:val="en-US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77521" w14:textId="77777777" w:rsidR="006567E9" w:rsidRPr="00647229" w:rsidRDefault="006567E9" w:rsidP="008438F3">
            <w:pPr>
              <w:rPr>
                <w:sz w:val="20"/>
                <w:lang w:val="en-US"/>
              </w:rPr>
            </w:pPr>
          </w:p>
        </w:tc>
      </w:tr>
      <w:tr w:rsidR="006567E9" w:rsidRPr="00647229" w14:paraId="2AE4A70B" w14:textId="77777777" w:rsidTr="008438F3">
        <w:trPr>
          <w:trHeight w:val="19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A8EA19" w14:textId="77777777" w:rsidR="006567E9" w:rsidRPr="00647229" w:rsidRDefault="006567E9" w:rsidP="008438F3">
            <w:pPr>
              <w:rPr>
                <w:sz w:val="20"/>
                <w:lang w:val="en-US"/>
              </w:rPr>
            </w:pPr>
          </w:p>
        </w:tc>
        <w:tc>
          <w:tcPr>
            <w:tcW w:w="7500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29851E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rho-value</w:t>
            </w:r>
          </w:p>
        </w:tc>
      </w:tr>
      <w:tr w:rsidR="006567E9" w:rsidRPr="00647229" w14:paraId="24C6233F" w14:textId="77777777" w:rsidTr="008438F3">
        <w:trPr>
          <w:trHeight w:val="181"/>
        </w:trPr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E90DFD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1</w:t>
            </w:r>
          </w:p>
        </w:tc>
        <w:tc>
          <w:tcPr>
            <w:tcW w:w="7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CA7735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1.00</w:t>
            </w:r>
          </w:p>
        </w:tc>
        <w:tc>
          <w:tcPr>
            <w:tcW w:w="7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4BECFF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1.00</w:t>
            </w:r>
          </w:p>
        </w:tc>
        <w:tc>
          <w:tcPr>
            <w:tcW w:w="7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CFA3B8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1.00</w:t>
            </w:r>
          </w:p>
        </w:tc>
        <w:tc>
          <w:tcPr>
            <w:tcW w:w="7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C87C59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99</w:t>
            </w:r>
          </w:p>
        </w:tc>
        <w:tc>
          <w:tcPr>
            <w:tcW w:w="7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572625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67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5F1BAF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29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B5AB91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1.00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83ACDA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99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8ACC22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1.00</w:t>
            </w:r>
          </w:p>
        </w:tc>
      </w:tr>
      <w:tr w:rsidR="006567E9" w:rsidRPr="00647229" w14:paraId="758BF595" w14:textId="77777777" w:rsidTr="008438F3">
        <w:trPr>
          <w:trHeight w:val="18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42FB21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2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A919A0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1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48D388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1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E80265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1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B08513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99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EE266F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65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4545D1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28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94466E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1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5ECC31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99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CC52A8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1.00</w:t>
            </w:r>
          </w:p>
        </w:tc>
      </w:tr>
      <w:tr w:rsidR="006567E9" w:rsidRPr="00647229" w14:paraId="51247169" w14:textId="77777777" w:rsidTr="008438F3">
        <w:trPr>
          <w:trHeight w:val="18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594D64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3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FABD56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1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3E5513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1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5282A8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1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6B4F2F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99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C98421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71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DEDFD3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3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3D6277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1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F74DA3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99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6A6153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1.00</w:t>
            </w:r>
          </w:p>
        </w:tc>
      </w:tr>
      <w:tr w:rsidR="006567E9" w:rsidRPr="00647229" w14:paraId="570CBA7C" w14:textId="77777777" w:rsidTr="008438F3">
        <w:trPr>
          <w:trHeight w:val="18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1FB530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4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76EFCB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1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DA143D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1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474BAA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1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2E9AFE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1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FCBAC5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7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95EFC3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33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1BB74C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1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53C5F0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99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DD4E2C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98</w:t>
            </w:r>
          </w:p>
        </w:tc>
      </w:tr>
      <w:tr w:rsidR="006567E9" w:rsidRPr="00647229" w14:paraId="20312DAC" w14:textId="77777777" w:rsidTr="008438F3">
        <w:trPr>
          <w:trHeight w:val="18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5B1259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5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DB9801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1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6336A1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1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339747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1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3F61FF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1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9F605B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67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407266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31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71B043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1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83C1E5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99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B259F0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99</w:t>
            </w:r>
          </w:p>
        </w:tc>
      </w:tr>
      <w:tr w:rsidR="006567E9" w:rsidRPr="00647229" w14:paraId="752D4DB9" w14:textId="77777777" w:rsidTr="008438F3">
        <w:trPr>
          <w:trHeight w:val="18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B1DF07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6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C5C437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1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05666B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1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36FB0D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1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49F5F1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1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6CFEB0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73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735B23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35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7C2634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1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D28697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1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81FF55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48</w:t>
            </w:r>
          </w:p>
        </w:tc>
      </w:tr>
      <w:tr w:rsidR="006567E9" w:rsidRPr="00647229" w14:paraId="345B7180" w14:textId="77777777" w:rsidTr="008438F3">
        <w:trPr>
          <w:trHeight w:val="18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0B9722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7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B1E6F7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1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F675FB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1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191FBC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1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E34B63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95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CFD181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22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A53913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11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8B6772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1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0C3636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94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889F7E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99</w:t>
            </w:r>
          </w:p>
        </w:tc>
      </w:tr>
      <w:tr w:rsidR="006567E9" w:rsidRPr="00647229" w14:paraId="3BA80F37" w14:textId="77777777" w:rsidTr="008438F3">
        <w:trPr>
          <w:trHeight w:val="18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1E1557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8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257C48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8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1D892F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51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249E4E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93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D9BBB9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97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039A8C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57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4CD949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9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3872A0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84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924B4D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98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5FA775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90</w:t>
            </w:r>
          </w:p>
        </w:tc>
      </w:tr>
      <w:tr w:rsidR="006567E9" w:rsidRPr="00647229" w14:paraId="0D01A8BE" w14:textId="77777777" w:rsidTr="008438F3">
        <w:trPr>
          <w:trHeight w:val="18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5C9768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9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29563C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86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DE1363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3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9AA3C5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93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897822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6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D299B4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26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5F50DA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93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AD9974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89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E4E450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98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179D7E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40</w:t>
            </w:r>
          </w:p>
        </w:tc>
      </w:tr>
      <w:tr w:rsidR="006567E9" w:rsidRPr="00647229" w14:paraId="4EAD2812" w14:textId="77777777" w:rsidTr="008438F3">
        <w:trPr>
          <w:trHeight w:val="18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B33CD2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1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30F5D1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1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532F3E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1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48089B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1.0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7F0D27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95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289245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26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8039B5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14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32AA05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1.0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B176C7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95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269EF6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99</w:t>
            </w:r>
          </w:p>
        </w:tc>
      </w:tr>
      <w:tr w:rsidR="006567E9" w:rsidRPr="00647229" w14:paraId="34973CEC" w14:textId="77777777" w:rsidTr="008438F3">
        <w:trPr>
          <w:trHeight w:val="18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E7192C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11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BD96A2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86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48A30A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52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A37678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88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04D082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98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BFC8E5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72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8ABF79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9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E06D55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84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CF30B2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97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8BD5D5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93</w:t>
            </w:r>
          </w:p>
        </w:tc>
      </w:tr>
      <w:tr w:rsidR="006567E9" w:rsidRPr="00647229" w14:paraId="2F630F7F" w14:textId="77777777" w:rsidTr="008438F3">
        <w:trPr>
          <w:trHeight w:val="18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08FCD5" w14:textId="77777777" w:rsidR="006567E9" w:rsidRPr="00647229" w:rsidRDefault="006567E9" w:rsidP="008438F3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12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D83BB6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94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77A821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36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79F339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81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74A7A6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98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507242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58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3C17A2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43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636A87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91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FAC497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99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549EF6" w14:textId="77777777" w:rsidR="006567E9" w:rsidRPr="00647229" w:rsidRDefault="006567E9" w:rsidP="008438F3">
            <w:pPr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53</w:t>
            </w:r>
          </w:p>
        </w:tc>
      </w:tr>
    </w:tbl>
    <w:p w14:paraId="06564399" w14:textId="77777777" w:rsidR="006567E9" w:rsidRDefault="006567E9" w:rsidP="006567E9">
      <w:pPr>
        <w:rPr>
          <w:rFonts w:ascii="Arial" w:hAnsi="Arial" w:cs="Arial"/>
          <w:noProof/>
          <w:lang w:val="en-US"/>
        </w:rPr>
      </w:pPr>
    </w:p>
    <w:p w14:paraId="366BEA7F" w14:textId="77777777" w:rsidR="006567E9" w:rsidRDefault="006567E9" w:rsidP="006567E9">
      <w:pPr>
        <w:rPr>
          <w:rFonts w:ascii="Arial" w:hAnsi="Arial" w:cs="Arial"/>
          <w:b/>
          <w:bCs/>
          <w:noProof/>
          <w:lang w:val="en-US"/>
        </w:rPr>
      </w:pPr>
    </w:p>
    <w:p w14:paraId="650FE087" w14:textId="77777777" w:rsidR="006567E9" w:rsidRDefault="006567E9" w:rsidP="006567E9">
      <w:pPr>
        <w:rPr>
          <w:rFonts w:ascii="Arial" w:hAnsi="Arial" w:cs="Arial"/>
          <w:b/>
          <w:bCs/>
          <w:noProof/>
          <w:lang w:val="en-US"/>
        </w:rPr>
      </w:pPr>
    </w:p>
    <w:p w14:paraId="2D258571" w14:textId="77777777" w:rsidR="006567E9" w:rsidRDefault="006567E9" w:rsidP="006567E9">
      <w:pPr>
        <w:rPr>
          <w:rFonts w:ascii="Arial" w:hAnsi="Arial" w:cs="Arial"/>
          <w:b/>
          <w:bCs/>
          <w:noProof/>
          <w:lang w:val="en-US"/>
        </w:rPr>
      </w:pPr>
    </w:p>
    <w:p w14:paraId="137D1732" w14:textId="77777777" w:rsidR="006567E9" w:rsidRDefault="006567E9" w:rsidP="006567E9">
      <w:pPr>
        <w:rPr>
          <w:rFonts w:ascii="Arial" w:hAnsi="Arial" w:cs="Arial"/>
          <w:b/>
          <w:bCs/>
          <w:noProof/>
          <w:lang w:val="en-US"/>
        </w:rPr>
      </w:pPr>
    </w:p>
    <w:p w14:paraId="40EF9628" w14:textId="4F1DAADF" w:rsidR="006567E9" w:rsidRDefault="006567E9" w:rsidP="006567E9">
      <w:pPr>
        <w:rPr>
          <w:rFonts w:ascii="Arial" w:hAnsi="Arial" w:cs="Arial"/>
          <w:b/>
          <w:bCs/>
          <w:noProof/>
          <w:lang w:val="en-US"/>
        </w:rPr>
      </w:pPr>
    </w:p>
    <w:p w14:paraId="40310CFF" w14:textId="513E085A" w:rsidR="000112EA" w:rsidRDefault="000112EA" w:rsidP="006567E9">
      <w:pPr>
        <w:rPr>
          <w:rFonts w:ascii="Arial" w:hAnsi="Arial" w:cs="Arial"/>
          <w:b/>
          <w:bCs/>
          <w:noProof/>
          <w:lang w:val="en-US"/>
        </w:rPr>
      </w:pPr>
    </w:p>
    <w:p w14:paraId="53D33B03" w14:textId="5B6FB875" w:rsidR="000112EA" w:rsidRDefault="000112EA" w:rsidP="006567E9">
      <w:pPr>
        <w:rPr>
          <w:rFonts w:ascii="Arial" w:hAnsi="Arial" w:cs="Arial"/>
          <w:b/>
          <w:bCs/>
          <w:noProof/>
          <w:lang w:val="en-US"/>
        </w:rPr>
      </w:pPr>
    </w:p>
    <w:p w14:paraId="6804552B" w14:textId="2258B450" w:rsidR="000112EA" w:rsidRDefault="000112EA" w:rsidP="006567E9">
      <w:pPr>
        <w:rPr>
          <w:rFonts w:ascii="Arial" w:hAnsi="Arial" w:cs="Arial"/>
          <w:b/>
          <w:bCs/>
          <w:noProof/>
          <w:lang w:val="en-US"/>
        </w:rPr>
      </w:pPr>
    </w:p>
    <w:p w14:paraId="400A27DF" w14:textId="7A10B767" w:rsidR="000112EA" w:rsidRDefault="000112EA" w:rsidP="006567E9">
      <w:pPr>
        <w:rPr>
          <w:rFonts w:ascii="Arial" w:hAnsi="Arial" w:cs="Arial"/>
          <w:b/>
          <w:bCs/>
          <w:noProof/>
          <w:lang w:val="en-US"/>
        </w:rPr>
      </w:pPr>
    </w:p>
    <w:p w14:paraId="6E58F508" w14:textId="7AD83B6D" w:rsidR="000112EA" w:rsidRDefault="000112EA" w:rsidP="006567E9">
      <w:pPr>
        <w:rPr>
          <w:rFonts w:ascii="Arial" w:hAnsi="Arial" w:cs="Arial"/>
          <w:b/>
          <w:bCs/>
          <w:noProof/>
          <w:lang w:val="en-US"/>
        </w:rPr>
      </w:pPr>
    </w:p>
    <w:p w14:paraId="546CBA89" w14:textId="58813D7C" w:rsidR="000112EA" w:rsidRDefault="000112EA" w:rsidP="006567E9">
      <w:pPr>
        <w:rPr>
          <w:rFonts w:ascii="Arial" w:hAnsi="Arial" w:cs="Arial"/>
          <w:b/>
          <w:bCs/>
          <w:noProof/>
          <w:lang w:val="en-US"/>
        </w:rPr>
      </w:pPr>
    </w:p>
    <w:p w14:paraId="712098B5" w14:textId="674EAB07" w:rsidR="000112EA" w:rsidRDefault="000112EA" w:rsidP="006567E9">
      <w:pPr>
        <w:rPr>
          <w:rFonts w:ascii="Arial" w:hAnsi="Arial" w:cs="Arial"/>
          <w:b/>
          <w:bCs/>
          <w:noProof/>
          <w:lang w:val="en-US"/>
        </w:rPr>
      </w:pPr>
    </w:p>
    <w:p w14:paraId="50042932" w14:textId="766D9EB1" w:rsidR="000112EA" w:rsidRDefault="000112EA" w:rsidP="006567E9">
      <w:pPr>
        <w:rPr>
          <w:rFonts w:ascii="Arial" w:hAnsi="Arial" w:cs="Arial"/>
          <w:b/>
          <w:bCs/>
          <w:noProof/>
          <w:lang w:val="en-US"/>
        </w:rPr>
      </w:pPr>
    </w:p>
    <w:p w14:paraId="666DDCC4" w14:textId="278D84DB" w:rsidR="000112EA" w:rsidRDefault="000112EA" w:rsidP="006567E9">
      <w:pPr>
        <w:rPr>
          <w:rFonts w:ascii="Arial" w:hAnsi="Arial" w:cs="Arial"/>
          <w:b/>
          <w:bCs/>
          <w:noProof/>
          <w:lang w:val="en-US"/>
        </w:rPr>
      </w:pPr>
    </w:p>
    <w:p w14:paraId="7B2E9A00" w14:textId="77777777" w:rsidR="000112EA" w:rsidRDefault="000112EA" w:rsidP="006567E9">
      <w:pPr>
        <w:rPr>
          <w:rFonts w:ascii="Arial" w:hAnsi="Arial" w:cs="Arial"/>
          <w:b/>
          <w:bCs/>
          <w:noProof/>
          <w:lang w:val="en-US"/>
        </w:rPr>
      </w:pPr>
    </w:p>
    <w:p w14:paraId="426050D3" w14:textId="77777777" w:rsidR="006567E9" w:rsidRDefault="006567E9" w:rsidP="006567E9">
      <w:pPr>
        <w:rPr>
          <w:rFonts w:ascii="Arial" w:hAnsi="Arial" w:cs="Arial"/>
          <w:b/>
          <w:bCs/>
          <w:noProof/>
          <w:lang w:val="en-US"/>
        </w:rPr>
      </w:pPr>
    </w:p>
    <w:p w14:paraId="040995C2" w14:textId="77777777" w:rsidR="006567E9" w:rsidRDefault="006567E9" w:rsidP="006567E9">
      <w:pPr>
        <w:rPr>
          <w:rFonts w:ascii="Arial" w:hAnsi="Arial" w:cs="Arial"/>
          <w:b/>
          <w:bCs/>
          <w:noProof/>
          <w:lang w:val="en-US"/>
        </w:rPr>
      </w:pPr>
    </w:p>
    <w:p w14:paraId="5E28FAEF" w14:textId="499B5C87" w:rsidR="006567E9" w:rsidRDefault="006567E9" w:rsidP="006567E9">
      <w:pPr>
        <w:rPr>
          <w:rFonts w:ascii="Arial" w:hAnsi="Arial" w:cs="Arial"/>
          <w:noProof/>
          <w:lang w:val="en-US"/>
        </w:rPr>
      </w:pPr>
      <w:r w:rsidRPr="00682A0C">
        <w:rPr>
          <w:rFonts w:ascii="Arial" w:hAnsi="Arial" w:cs="Arial"/>
          <w:b/>
          <w:bCs/>
          <w:noProof/>
          <w:lang w:val="en-US"/>
        </w:rPr>
        <w:lastRenderedPageBreak/>
        <w:t xml:space="preserve">Table </w:t>
      </w:r>
      <w:r w:rsidR="000112EA">
        <w:rPr>
          <w:rFonts w:ascii="Arial" w:hAnsi="Arial" w:cs="Arial"/>
          <w:b/>
          <w:bCs/>
          <w:noProof/>
          <w:lang w:val="en-US"/>
        </w:rPr>
        <w:t>S</w:t>
      </w:r>
      <w:r w:rsidR="00B23B8A">
        <w:rPr>
          <w:rFonts w:ascii="Arial" w:hAnsi="Arial" w:cs="Arial"/>
          <w:b/>
          <w:bCs/>
          <w:noProof/>
          <w:lang w:val="en-US"/>
        </w:rPr>
        <w:t>3</w:t>
      </w:r>
      <w:r>
        <w:rPr>
          <w:rFonts w:ascii="Arial" w:hAnsi="Arial" w:cs="Arial"/>
          <w:b/>
          <w:bCs/>
          <w:noProof/>
          <w:lang w:val="en-US"/>
        </w:rPr>
        <w:t>.</w:t>
      </w:r>
      <w:r>
        <w:rPr>
          <w:rFonts w:ascii="Arial" w:hAnsi="Arial" w:cs="Arial"/>
          <w:noProof/>
          <w:lang w:val="en-US"/>
        </w:rPr>
        <w:t xml:space="preserve"> Rho and p-values of Spearman correlation of </w:t>
      </w:r>
      <w:bookmarkStart w:id="0" w:name="_Hlk24881899"/>
      <w:r>
        <w:rPr>
          <w:rFonts w:ascii="Arial" w:hAnsi="Arial" w:cs="Arial"/>
          <w:noProof/>
          <w:lang w:val="en-US"/>
        </w:rPr>
        <w:t>Ec</w:t>
      </w:r>
      <w:r w:rsidR="009B3551">
        <w:rPr>
          <w:rFonts w:ascii="Arial" w:hAnsi="Arial" w:cs="Arial"/>
          <w:noProof/>
          <w:lang w:val="en-US"/>
        </w:rPr>
        <w:t>o</w:t>
      </w:r>
      <w:r>
        <w:rPr>
          <w:rFonts w:ascii="Arial" w:hAnsi="Arial" w:cs="Arial"/>
          <w:noProof/>
          <w:lang w:val="en-US"/>
        </w:rPr>
        <w:t xml:space="preserve">logical Network Analisis (ENA) indicators </w:t>
      </w:r>
      <w:bookmarkEnd w:id="0"/>
      <w:r>
        <w:rPr>
          <w:rFonts w:ascii="Arial" w:hAnsi="Arial" w:cs="Arial"/>
          <w:noProof/>
          <w:lang w:val="en-US"/>
        </w:rPr>
        <w:t>over time. Bold numbers indicate significant correlations (p-values&lt;0.01).</w:t>
      </w:r>
    </w:p>
    <w:tbl>
      <w:tblPr>
        <w:tblW w:w="7003" w:type="dxa"/>
        <w:tblLook w:val="04A0" w:firstRow="1" w:lastRow="0" w:firstColumn="1" w:lastColumn="0" w:noHBand="0" w:noVBand="1"/>
      </w:tblPr>
      <w:tblGrid>
        <w:gridCol w:w="897"/>
        <w:gridCol w:w="772"/>
        <w:gridCol w:w="1108"/>
        <w:gridCol w:w="1160"/>
        <w:gridCol w:w="771"/>
        <w:gridCol w:w="771"/>
        <w:gridCol w:w="771"/>
        <w:gridCol w:w="775"/>
      </w:tblGrid>
      <w:tr w:rsidR="006567E9" w:rsidRPr="00647229" w14:paraId="12698FC6" w14:textId="77777777" w:rsidTr="008438F3">
        <w:trPr>
          <w:trHeight w:val="202"/>
        </w:trPr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F7BB0" w14:textId="77777777" w:rsidR="006567E9" w:rsidRPr="00647229" w:rsidRDefault="006567E9" w:rsidP="008438F3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612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A8F91C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p-value</w:t>
            </w:r>
          </w:p>
        </w:tc>
      </w:tr>
      <w:tr w:rsidR="006567E9" w:rsidRPr="00647229" w14:paraId="56EAF51B" w14:textId="77777777" w:rsidTr="008438F3">
        <w:trPr>
          <w:trHeight w:val="192"/>
        </w:trPr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BD6848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568BB0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TST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39D0C1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Ex/TST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0A5295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FD/TST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0EE921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A/C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12905F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AMI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39703E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FCI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93CB4D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APL</w:t>
            </w:r>
          </w:p>
        </w:tc>
      </w:tr>
      <w:tr w:rsidR="006567E9" w:rsidRPr="00647229" w14:paraId="33DF89F1" w14:textId="77777777" w:rsidTr="008438F3">
        <w:trPr>
          <w:trHeight w:val="202"/>
        </w:trPr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C9E620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1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8E20E1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904DF9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0C3B93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564260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3D641F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36CDDA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84272B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</w:tr>
      <w:tr w:rsidR="006567E9" w:rsidRPr="00647229" w14:paraId="5A27A670" w14:textId="77777777" w:rsidTr="008438F3">
        <w:trPr>
          <w:trHeight w:val="202"/>
        </w:trPr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BBBCEB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2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4B3918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DA309F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883AF9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4B3C00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4981CC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0558FC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3396A9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</w:tr>
      <w:tr w:rsidR="006567E9" w:rsidRPr="00647229" w14:paraId="5D0FDC70" w14:textId="77777777" w:rsidTr="008438F3">
        <w:trPr>
          <w:trHeight w:val="202"/>
        </w:trPr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28F6BF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8ED1FB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1A66CC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E66711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0CD189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CF7738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1D8252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1D81F8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</w:tr>
      <w:tr w:rsidR="006567E9" w:rsidRPr="00647229" w14:paraId="4006C542" w14:textId="77777777" w:rsidTr="008438F3">
        <w:trPr>
          <w:trHeight w:val="202"/>
        </w:trPr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888A41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4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2CCA16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01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518C1A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78A0AD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62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B907E1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702678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809A5F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AEDAA5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</w:tr>
      <w:tr w:rsidR="006567E9" w:rsidRPr="00647229" w14:paraId="59711001" w14:textId="77777777" w:rsidTr="008438F3">
        <w:trPr>
          <w:trHeight w:val="202"/>
        </w:trPr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CA3C3B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5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7599AC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952717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0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095B65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041AD1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8597B2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19645B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2B9E9F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</w:tr>
      <w:tr w:rsidR="006567E9" w:rsidRPr="00647229" w14:paraId="19E00021" w14:textId="77777777" w:rsidTr="008438F3">
        <w:trPr>
          <w:trHeight w:val="202"/>
        </w:trPr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7FD2D3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6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C7C808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51E3E0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9FE3B7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EFA712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E90AE0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52E2BA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15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D0F1FA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30</w:t>
            </w:r>
          </w:p>
        </w:tc>
      </w:tr>
      <w:tr w:rsidR="006567E9" w:rsidRPr="00647229" w14:paraId="295D38AF" w14:textId="77777777" w:rsidTr="008438F3">
        <w:trPr>
          <w:trHeight w:val="202"/>
        </w:trPr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71B2A7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7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DF8124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6A1F11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36929D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09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A356CB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28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4587B4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34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73FC0D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995BA3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06</w:t>
            </w:r>
          </w:p>
        </w:tc>
      </w:tr>
      <w:tr w:rsidR="006567E9" w:rsidRPr="00647229" w14:paraId="396A2F2D" w14:textId="77777777" w:rsidTr="008438F3">
        <w:trPr>
          <w:trHeight w:val="202"/>
        </w:trPr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545B73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8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454EBA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EA0A77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A0495A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2ADE88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A7E344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C69C11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5E1576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</w:tr>
      <w:tr w:rsidR="006567E9" w:rsidRPr="00647229" w14:paraId="35794C8B" w14:textId="77777777" w:rsidTr="008438F3">
        <w:trPr>
          <w:trHeight w:val="202"/>
        </w:trPr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A0ACFC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9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191F01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07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C752F0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87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C59868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02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7491BD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07F633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7CC3CB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6FFE3C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01</w:t>
            </w:r>
          </w:p>
        </w:tc>
      </w:tr>
      <w:tr w:rsidR="006567E9" w:rsidRPr="00647229" w14:paraId="46F27CAC" w14:textId="77777777" w:rsidTr="008438F3">
        <w:trPr>
          <w:trHeight w:val="202"/>
        </w:trPr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7A3702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1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9CF848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EDB09C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9D0AF8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BA8BB5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8E80C2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44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EE82CC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15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1C8A4D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</w:tr>
      <w:tr w:rsidR="006567E9" w:rsidRPr="00647229" w14:paraId="37FA3F20" w14:textId="77777777" w:rsidTr="008438F3">
        <w:trPr>
          <w:trHeight w:val="202"/>
        </w:trPr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A59E03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11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ABB686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861FED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839AA5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D073B8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F45A7F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408F40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02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C497A4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02</w:t>
            </w:r>
          </w:p>
        </w:tc>
      </w:tr>
      <w:tr w:rsidR="006567E9" w:rsidRPr="00647229" w14:paraId="7FB52DF8" w14:textId="77777777" w:rsidTr="008438F3">
        <w:trPr>
          <w:trHeight w:val="202"/>
        </w:trPr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549295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12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881D71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DE648D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C4294D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712BAA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A4F78B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1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B960B8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C048CA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0.00</w:t>
            </w:r>
          </w:p>
        </w:tc>
      </w:tr>
      <w:tr w:rsidR="006567E9" w:rsidRPr="00647229" w14:paraId="74774B95" w14:textId="77777777" w:rsidTr="008438F3">
        <w:trPr>
          <w:trHeight w:val="192"/>
        </w:trPr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172F6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4288E" w14:textId="77777777" w:rsidR="006567E9" w:rsidRPr="00647229" w:rsidRDefault="006567E9" w:rsidP="008438F3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47340" w14:textId="77777777" w:rsidR="006567E9" w:rsidRPr="00647229" w:rsidRDefault="006567E9" w:rsidP="008438F3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649C5" w14:textId="77777777" w:rsidR="006567E9" w:rsidRPr="00647229" w:rsidRDefault="006567E9" w:rsidP="008438F3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8FD95" w14:textId="77777777" w:rsidR="006567E9" w:rsidRPr="00647229" w:rsidRDefault="006567E9" w:rsidP="008438F3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51000" w14:textId="77777777" w:rsidR="006567E9" w:rsidRPr="00647229" w:rsidRDefault="006567E9" w:rsidP="008438F3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3A5CA" w14:textId="77777777" w:rsidR="006567E9" w:rsidRPr="00647229" w:rsidRDefault="006567E9" w:rsidP="008438F3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C35C3" w14:textId="77777777" w:rsidR="006567E9" w:rsidRPr="00647229" w:rsidRDefault="006567E9" w:rsidP="008438F3">
            <w:pPr>
              <w:jc w:val="center"/>
              <w:rPr>
                <w:sz w:val="20"/>
                <w:lang w:val="en-US"/>
              </w:rPr>
            </w:pPr>
          </w:p>
        </w:tc>
      </w:tr>
      <w:tr w:rsidR="006567E9" w:rsidRPr="00647229" w14:paraId="121FB7D8" w14:textId="77777777" w:rsidTr="008438F3">
        <w:trPr>
          <w:trHeight w:val="202"/>
        </w:trPr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9B99DA" w14:textId="77777777" w:rsidR="006567E9" w:rsidRPr="00647229" w:rsidRDefault="006567E9" w:rsidP="008438F3">
            <w:pPr>
              <w:jc w:val="center"/>
              <w:rPr>
                <w:sz w:val="20"/>
                <w:lang w:val="en-US"/>
              </w:rPr>
            </w:pPr>
          </w:p>
        </w:tc>
        <w:tc>
          <w:tcPr>
            <w:tcW w:w="612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6A0A73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b/>
                <w:bCs/>
                <w:color w:val="000000"/>
                <w:lang w:val="en-US"/>
              </w:rPr>
              <w:t>rho-values</w:t>
            </w:r>
          </w:p>
        </w:tc>
      </w:tr>
      <w:tr w:rsidR="006567E9" w:rsidRPr="00647229" w14:paraId="10811220" w14:textId="77777777" w:rsidTr="008438F3">
        <w:trPr>
          <w:trHeight w:val="192"/>
        </w:trPr>
        <w:tc>
          <w:tcPr>
            <w:tcW w:w="8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DC99AE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r w:rsidRPr="00647229">
              <w:rPr>
                <w:rFonts w:ascii="Arial" w:hAnsi="Arial" w:cs="Arial"/>
                <w:color w:val="000000"/>
                <w:lang w:val="en-US"/>
              </w:rPr>
              <w:t>Scn1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009B99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61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5E324B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98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BC4ECC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68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27C300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1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709723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92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630623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99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EF4042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1.00</w:t>
            </w:r>
          </w:p>
        </w:tc>
      </w:tr>
      <w:tr w:rsidR="006567E9" w:rsidRPr="00647229" w14:paraId="24787F4E" w14:textId="77777777" w:rsidTr="008438F3">
        <w:trPr>
          <w:trHeight w:val="192"/>
        </w:trPr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A1098D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2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F83B58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62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095FA1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95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A69A53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7B3F4A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1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37CB41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94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7D607E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98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EBA07D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1.00</w:t>
            </w:r>
          </w:p>
        </w:tc>
      </w:tr>
      <w:tr w:rsidR="006567E9" w:rsidRPr="00647229" w14:paraId="1B11384D" w14:textId="77777777" w:rsidTr="008438F3">
        <w:trPr>
          <w:trHeight w:val="192"/>
        </w:trPr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B8870A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2161D9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62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B3AC27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97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E04AC7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A1A2D1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1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EFDC55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95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E46965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98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AC0A3B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1.00</w:t>
            </w:r>
          </w:p>
        </w:tc>
      </w:tr>
      <w:tr w:rsidR="006567E9" w:rsidRPr="00647229" w14:paraId="5ED11310" w14:textId="77777777" w:rsidTr="008438F3">
        <w:trPr>
          <w:trHeight w:val="192"/>
        </w:trPr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A9A4A8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4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1EB432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28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F3C30C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1.0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8E77E0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06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99C862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1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A922C1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99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A72712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1.00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92B906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1.00</w:t>
            </w:r>
          </w:p>
        </w:tc>
      </w:tr>
      <w:tr w:rsidR="006567E9" w:rsidRPr="00647229" w14:paraId="1EE33AC2" w14:textId="77777777" w:rsidTr="008438F3">
        <w:trPr>
          <w:trHeight w:val="192"/>
        </w:trPr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D53EA2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5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D07CF5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97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568E02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26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92B5C0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56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53441E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98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6903AC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98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BEAFFA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42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72097F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42</w:t>
            </w:r>
          </w:p>
        </w:tc>
      </w:tr>
      <w:tr w:rsidR="006567E9" w:rsidRPr="00647229" w14:paraId="2F15AA41" w14:textId="77777777" w:rsidTr="008438F3">
        <w:trPr>
          <w:trHeight w:val="192"/>
        </w:trPr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51F45A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6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17EC4B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37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D10404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31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93D036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56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A7A1C0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31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F51F70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36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C3D99C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16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803246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12</w:t>
            </w:r>
          </w:p>
        </w:tc>
      </w:tr>
      <w:tr w:rsidR="006567E9" w:rsidRPr="00647229" w14:paraId="14A27F45" w14:textId="77777777" w:rsidTr="008438F3">
        <w:trPr>
          <w:trHeight w:val="192"/>
        </w:trPr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315F25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7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1BFEFD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98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11DCCB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76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502A05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19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68C63A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12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8972B0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1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01BF0C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36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0B2BF7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21</w:t>
            </w:r>
          </w:p>
        </w:tc>
      </w:tr>
      <w:tr w:rsidR="006567E9" w:rsidRPr="00647229" w14:paraId="101A9915" w14:textId="77777777" w:rsidTr="008438F3">
        <w:trPr>
          <w:trHeight w:val="192"/>
        </w:trPr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F93A0E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8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350992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96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BD01C1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46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F9092D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96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E1E8CD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88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ACD811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71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E9C49D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81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289CF7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63</w:t>
            </w:r>
          </w:p>
        </w:tc>
      </w:tr>
      <w:tr w:rsidR="006567E9" w:rsidRPr="00647229" w14:paraId="6B580621" w14:textId="77777777" w:rsidTr="008438F3">
        <w:trPr>
          <w:trHeight w:val="192"/>
        </w:trPr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6F7D17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9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1EB99E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20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C3A935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0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3F22AF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24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22518A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93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9EFD4A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72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67E350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35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884F53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28</w:t>
            </w:r>
          </w:p>
        </w:tc>
      </w:tr>
      <w:tr w:rsidR="006567E9" w:rsidRPr="00647229" w14:paraId="18751EB4" w14:textId="77777777" w:rsidTr="008438F3">
        <w:trPr>
          <w:trHeight w:val="192"/>
        </w:trPr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F01E2B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1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C22CF7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56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43D54D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8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5AAF15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47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FB96BD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86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D2AFE5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08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B2B8DC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16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6AB381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33</w:t>
            </w:r>
          </w:p>
        </w:tc>
      </w:tr>
      <w:tr w:rsidR="006567E9" w:rsidRPr="00647229" w14:paraId="53047120" w14:textId="77777777" w:rsidTr="008438F3">
        <w:trPr>
          <w:trHeight w:val="192"/>
        </w:trPr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2793C4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11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5CAA45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43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FCF5FB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96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755AA6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39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23828B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82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541272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63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547450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26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FECCD3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26</w:t>
            </w:r>
          </w:p>
        </w:tc>
      </w:tr>
      <w:tr w:rsidR="006567E9" w:rsidRPr="00647229" w14:paraId="77D039BD" w14:textId="77777777" w:rsidTr="008438F3">
        <w:trPr>
          <w:trHeight w:val="192"/>
        </w:trPr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74B47C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12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3CED69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93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6CB26E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98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060546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56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0503B3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99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6BEFDA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-0.3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DD418F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36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28C9BD" w14:textId="77777777" w:rsidR="006567E9" w:rsidRPr="00647229" w:rsidRDefault="006567E9" w:rsidP="008438F3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0.36</w:t>
            </w:r>
          </w:p>
        </w:tc>
      </w:tr>
    </w:tbl>
    <w:p w14:paraId="0A43FEF3" w14:textId="77777777" w:rsidR="006567E9" w:rsidRDefault="006567E9" w:rsidP="006567E9">
      <w:pPr>
        <w:rPr>
          <w:rFonts w:ascii="Arial" w:hAnsi="Arial" w:cs="Arial"/>
          <w:noProof/>
          <w:lang w:val="en-US"/>
        </w:rPr>
        <w:sectPr w:rsidR="006567E9" w:rsidSect="00BB7EF2">
          <w:pgSz w:w="11906" w:h="16838"/>
          <w:pgMar w:top="1411" w:right="1699" w:bottom="1411" w:left="1699" w:header="720" w:footer="720" w:gutter="0"/>
          <w:lnNumType w:countBy="1" w:restart="continuous"/>
          <w:cols w:space="720"/>
          <w:docGrid w:linePitch="360"/>
        </w:sectPr>
      </w:pPr>
    </w:p>
    <w:p w14:paraId="6D986A58" w14:textId="423EDE94" w:rsidR="006567E9" w:rsidRDefault="006567E9" w:rsidP="006567E9">
      <w:pPr>
        <w:rPr>
          <w:rFonts w:ascii="Arial" w:hAnsi="Arial" w:cs="Arial"/>
          <w:noProof/>
          <w:lang w:val="en-US"/>
        </w:rPr>
      </w:pPr>
      <w:r w:rsidRPr="00682A0C">
        <w:rPr>
          <w:rFonts w:ascii="Arial" w:hAnsi="Arial" w:cs="Arial"/>
          <w:b/>
          <w:bCs/>
          <w:noProof/>
          <w:lang w:val="en-US"/>
        </w:rPr>
        <w:lastRenderedPageBreak/>
        <w:t xml:space="preserve">Table </w:t>
      </w:r>
      <w:r w:rsidR="000112EA">
        <w:rPr>
          <w:rFonts w:ascii="Arial" w:hAnsi="Arial" w:cs="Arial"/>
          <w:b/>
          <w:bCs/>
          <w:noProof/>
          <w:lang w:val="en-US"/>
        </w:rPr>
        <w:t>S</w:t>
      </w:r>
      <w:r w:rsidR="00B23B8A">
        <w:rPr>
          <w:rFonts w:ascii="Arial" w:hAnsi="Arial" w:cs="Arial"/>
          <w:b/>
          <w:bCs/>
          <w:noProof/>
          <w:lang w:val="en-US"/>
        </w:rPr>
        <w:t>4</w:t>
      </w:r>
      <w:r>
        <w:rPr>
          <w:rFonts w:ascii="Arial" w:hAnsi="Arial" w:cs="Arial"/>
          <w:b/>
          <w:bCs/>
          <w:noProof/>
          <w:lang w:val="en-US"/>
        </w:rPr>
        <w:t>.</w:t>
      </w:r>
      <w:r>
        <w:rPr>
          <w:rFonts w:ascii="Arial" w:hAnsi="Arial" w:cs="Arial"/>
          <w:noProof/>
          <w:lang w:val="en-US"/>
        </w:rPr>
        <w:t xml:space="preserve"> Rho and p-values of Spearman correlation of FGs ECOIND indicators over time. Bold numbers indicate significant correlations (p-values&lt;0.01).</w:t>
      </w:r>
    </w:p>
    <w:p w14:paraId="0B34A968" w14:textId="77777777" w:rsidR="006567E9" w:rsidRDefault="006567E9" w:rsidP="006567E9">
      <w:pPr>
        <w:rPr>
          <w:rFonts w:ascii="Arial" w:hAnsi="Arial" w:cs="Arial"/>
          <w:noProof/>
          <w:lang w:val="en-US"/>
        </w:rPr>
      </w:pPr>
    </w:p>
    <w:tbl>
      <w:tblPr>
        <w:tblW w:w="16154" w:type="dxa"/>
        <w:tblLook w:val="04A0" w:firstRow="1" w:lastRow="0" w:firstColumn="1" w:lastColumn="0" w:noHBand="0" w:noVBand="1"/>
      </w:tblPr>
      <w:tblGrid>
        <w:gridCol w:w="784"/>
        <w:gridCol w:w="1312"/>
        <w:gridCol w:w="1096"/>
        <w:gridCol w:w="686"/>
        <w:gridCol w:w="1415"/>
        <w:gridCol w:w="810"/>
        <w:gridCol w:w="1181"/>
        <w:gridCol w:w="1210"/>
        <w:gridCol w:w="1210"/>
        <w:gridCol w:w="1297"/>
        <w:gridCol w:w="1372"/>
        <w:gridCol w:w="915"/>
        <w:gridCol w:w="763"/>
        <w:gridCol w:w="1284"/>
        <w:gridCol w:w="819"/>
      </w:tblGrid>
      <w:tr w:rsidR="006567E9" w:rsidRPr="00213A69" w14:paraId="1C3E77A8" w14:textId="77777777" w:rsidTr="008438F3">
        <w:trPr>
          <w:trHeight w:val="222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E53C2EF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131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E6A47F4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109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E5742AA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68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4A56AAB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141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8FA0627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ACACC86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118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1152006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121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27A5D06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p-value</w:t>
            </w:r>
          </w:p>
        </w:tc>
        <w:tc>
          <w:tcPr>
            <w:tcW w:w="121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B4F76AA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129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288162C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137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9C77B96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91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4DD0F06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6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F961161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128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B25728F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81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6A893E4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</w:p>
        </w:tc>
      </w:tr>
      <w:tr w:rsidR="006567E9" w:rsidRPr="00213A69" w14:paraId="780935DB" w14:textId="77777777" w:rsidTr="008438F3">
        <w:trPr>
          <w:trHeight w:val="222"/>
        </w:trPr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813C1A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EB83A5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Commercial B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260E61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Demersal B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029D58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Fish B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5B076B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Invertebrates B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387487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Total B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DB4504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Kempton's Q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F3B2D3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TL community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20129B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TL community 2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76A8DD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TL community 3.25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38F722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TL community 4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6DACD1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TL catch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8BA31F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Fish C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FDA3E5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Invertebrate C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85548B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Total C</w:t>
            </w:r>
          </w:p>
        </w:tc>
      </w:tr>
      <w:tr w:rsidR="006567E9" w:rsidRPr="00213A69" w14:paraId="3678A964" w14:textId="77777777" w:rsidTr="008438F3">
        <w:trPr>
          <w:trHeight w:val="222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63F8D7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1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4E0155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9600AD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A4F524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5D4F81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BFD138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CA2483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E7A741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085795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14C96B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7FE2FE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33EAF0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C8C9A9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ED3561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25B409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</w:tr>
      <w:tr w:rsidR="006567E9" w:rsidRPr="00213A69" w14:paraId="27A11FBF" w14:textId="77777777" w:rsidTr="008438F3">
        <w:trPr>
          <w:trHeight w:val="222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073F5D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2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16AB0E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ACEA84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AD86CD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190678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19F292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7BC819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B820A0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C88726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F57B4B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87D8D2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95AB54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DABACF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3D9CCC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B512DA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</w:tr>
      <w:tr w:rsidR="006567E9" w:rsidRPr="00213A69" w14:paraId="2CB69678" w14:textId="77777777" w:rsidTr="008438F3">
        <w:trPr>
          <w:trHeight w:val="222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4BA140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3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75FD4D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833FEC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382F7A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824724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F01888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E9D4D4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967E10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6F1CBC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AE0194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7F8E32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7EB85B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734AA2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030A73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B4949F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</w:tr>
      <w:tr w:rsidR="006567E9" w:rsidRPr="00213A69" w14:paraId="73B1C5D1" w14:textId="77777777" w:rsidTr="008438F3">
        <w:trPr>
          <w:trHeight w:val="222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B732FC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4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2BF2FE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15E771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5CCCD8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2B3870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20DC7C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B73294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1C0DB7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46F6EE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7BCCF3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723A82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3B317E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E68551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954665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BA85F5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</w:tr>
      <w:tr w:rsidR="006567E9" w:rsidRPr="00213A69" w14:paraId="783B8B57" w14:textId="77777777" w:rsidTr="008438F3">
        <w:trPr>
          <w:trHeight w:val="222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FEDD83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5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84A45D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A238FD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70F409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4EEAF7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98DC93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52BAE3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D854E1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3D2158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34EC22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53B2E9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037753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058D75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10A756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F03C07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</w:tr>
      <w:tr w:rsidR="006567E9" w:rsidRPr="00213A69" w14:paraId="586C2987" w14:textId="77777777" w:rsidTr="008438F3">
        <w:trPr>
          <w:trHeight w:val="222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5D8EA8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6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368BC9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9D862C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310BE5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A215BA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2849A1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06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9D5CCA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FD66CE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5DDA3C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89EAC4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00392C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9E09E8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EEB03F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EC25BF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70E773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</w:tr>
      <w:tr w:rsidR="006567E9" w:rsidRPr="00213A69" w14:paraId="3661B0DF" w14:textId="77777777" w:rsidTr="008438F3">
        <w:trPr>
          <w:trHeight w:val="222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81F888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7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28671A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082749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D8095E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EC1991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9D8EEB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808C8A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9C4254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A97332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B52779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B80C6C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C15F4E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720588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4B1635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9FED5B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</w:tr>
      <w:tr w:rsidR="006567E9" w:rsidRPr="00213A69" w14:paraId="0AB5C4D6" w14:textId="77777777" w:rsidTr="008438F3">
        <w:trPr>
          <w:trHeight w:val="222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CB3BBE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8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BFD4F7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5A0BFC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8A6696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8E707D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7E701C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9FB006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30A575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4833B8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F51F37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BB7E2F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E4BEFF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800218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DD3B2C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33C268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</w:tr>
      <w:tr w:rsidR="006567E9" w:rsidRPr="00213A69" w14:paraId="4D134B0D" w14:textId="77777777" w:rsidTr="008438F3">
        <w:trPr>
          <w:trHeight w:val="222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4CE9EE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9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B74565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EE304C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BFB025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D561CC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15873A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F1BE25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1877DD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BB651B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226E30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E9F5D0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880640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64AF59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A7CAF7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223335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</w:tr>
      <w:tr w:rsidR="006567E9" w:rsidRPr="00213A69" w14:paraId="6F6D88AE" w14:textId="77777777" w:rsidTr="008438F3">
        <w:trPr>
          <w:trHeight w:val="222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33008B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10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A8D7FE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732316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15C779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926DE9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8F4E58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BD89D7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5DF151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FFA624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957458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9D0F76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670440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1AD1AF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EAF685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004540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</w:tr>
      <w:tr w:rsidR="006567E9" w:rsidRPr="00213A69" w14:paraId="79DA9DBF" w14:textId="77777777" w:rsidTr="008438F3">
        <w:trPr>
          <w:trHeight w:val="222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2172A5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11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381277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290FA3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13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49A0BA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A7E879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8E3735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E8D082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93E669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FB4C85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B36641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66A096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2B4D38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3E360F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ACC527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142BA1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</w:tr>
      <w:tr w:rsidR="006567E9" w:rsidRPr="00213A69" w14:paraId="7F34FD35" w14:textId="77777777" w:rsidTr="008438F3">
        <w:trPr>
          <w:trHeight w:val="222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E2958E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12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905B73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113614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5454F0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4B5373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CD61EF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32CABF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98A85A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7F498E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35AF28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8D562A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2F71C8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2CEE67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C2E339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93DA92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0.00</w:t>
            </w:r>
          </w:p>
        </w:tc>
      </w:tr>
      <w:tr w:rsidR="006567E9" w:rsidRPr="00213A69" w14:paraId="26AF42FA" w14:textId="77777777" w:rsidTr="008438F3">
        <w:trPr>
          <w:trHeight w:val="222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2E94B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</w:pP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CB2A5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E39F6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259EE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09E7B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CB62B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55AA0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27F25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4922B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872C2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74F20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33F84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869F7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61FB8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B9A68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</w:tr>
      <w:tr w:rsidR="006567E9" w:rsidRPr="00213A69" w14:paraId="4376AD87" w14:textId="77777777" w:rsidTr="008438F3">
        <w:trPr>
          <w:trHeight w:val="222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CA93754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2BC686E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0FF38C6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A31E4AA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71E1458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7FF2B7E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3344B1B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832057B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b/>
                <w:bCs/>
                <w:color w:val="000000"/>
                <w:sz w:val="20"/>
                <w:lang w:val="en-US"/>
              </w:rPr>
              <w:t>rho-value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208FBC8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DAFE5B0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00B6ACE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10D50ED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6E68A1C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54D313B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D669533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</w:p>
        </w:tc>
      </w:tr>
      <w:tr w:rsidR="006567E9" w:rsidRPr="00213A69" w14:paraId="5124AFED" w14:textId="77777777" w:rsidTr="008438F3">
        <w:trPr>
          <w:trHeight w:val="222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EBF261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1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BE4104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8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D0FEC3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1.00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CA3D2E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1.00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99EC59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1.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0CD59E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67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6BEC96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1.00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5FF655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1.00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79EB6D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1.00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49988D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8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6E3EE6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1.00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6FEA0C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1.0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72CF2A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1.0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823B07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9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1F3AEF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8</w:t>
            </w:r>
          </w:p>
        </w:tc>
      </w:tr>
      <w:tr w:rsidR="006567E9" w:rsidRPr="00213A69" w14:paraId="5039F0A4" w14:textId="77777777" w:rsidTr="008438F3">
        <w:trPr>
          <w:trHeight w:val="222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7DED6B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2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09DEF1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9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BA7873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1.00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ABB6C3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1.00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8F084B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1.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3DFA97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64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C3486D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1.00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BE41B4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1.00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EB9ADD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1.00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A0EF86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8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1195FC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1.00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B3C821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1.0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115CD4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1.0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22E563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2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C705E5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1</w:t>
            </w:r>
          </w:p>
        </w:tc>
      </w:tr>
      <w:tr w:rsidR="006567E9" w:rsidRPr="00213A69" w14:paraId="694391DD" w14:textId="77777777" w:rsidTr="008438F3">
        <w:trPr>
          <w:trHeight w:val="222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D1A43C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3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9677C6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9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7DC8EF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1.00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926924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1.00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D86EA3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1.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190D8C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68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29A5C1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1.00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C8942F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1.00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E9BC52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1.00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EA6955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9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D7D007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1.00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545077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1.0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9FE0B6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93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7C8D26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9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3F94FD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8</w:t>
            </w:r>
          </w:p>
        </w:tc>
      </w:tr>
      <w:tr w:rsidR="006567E9" w:rsidRPr="00213A69" w14:paraId="35C8A4EA" w14:textId="77777777" w:rsidTr="008438F3">
        <w:trPr>
          <w:trHeight w:val="222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3FB11C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4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7A799C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1.0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980182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1.00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7E95AC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1.00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4098DD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3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3524A9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19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CC4115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1.00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E9ACB9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4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943D34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1.00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FCC170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9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95E5D1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1.00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9E4DC8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1.0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1AB6BD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1.0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E15CA2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9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AB82E1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8</w:t>
            </w:r>
          </w:p>
        </w:tc>
      </w:tr>
      <w:tr w:rsidR="006567E9" w:rsidRPr="00213A69" w14:paraId="1BBF8553" w14:textId="77777777" w:rsidTr="008438F3">
        <w:trPr>
          <w:trHeight w:val="222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6B812B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5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47387E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9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4F2CF0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1.00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7BD3FF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1.00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80AB31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4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342A34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22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43D797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1.00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B2BFBC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4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7236C9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99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AC8C4A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9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8EF9D5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1.00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13191A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1.0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B6C12D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1.0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1DC72B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9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6EA512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8</w:t>
            </w:r>
          </w:p>
        </w:tc>
      </w:tr>
      <w:tr w:rsidR="006567E9" w:rsidRPr="00213A69" w14:paraId="41A96669" w14:textId="77777777" w:rsidTr="008438F3">
        <w:trPr>
          <w:trHeight w:val="222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6A7634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6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457372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1.0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6AABFD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1.00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54DF02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1.00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FBF7E4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3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61A717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06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53FF38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1.00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72A876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37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B59BA5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1.00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20EE8B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9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6C3007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9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7B34D0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1.0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A5F936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1.0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567644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1.00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03ED0A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9</w:t>
            </w:r>
          </w:p>
        </w:tc>
      </w:tr>
      <w:tr w:rsidR="006567E9" w:rsidRPr="00213A69" w14:paraId="177AFFF8" w14:textId="77777777" w:rsidTr="008438F3">
        <w:trPr>
          <w:trHeight w:val="222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CA9274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7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612A7B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33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A78F51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60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320014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95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39B73D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376CF0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66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5AFB7E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7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6EF57A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4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CC27F5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33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25A54B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59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42E611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9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810061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82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F870C9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99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0BD045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4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41CDA5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79</w:t>
            </w:r>
          </w:p>
        </w:tc>
      </w:tr>
      <w:tr w:rsidR="006567E9" w:rsidRPr="00213A69" w14:paraId="7C5B2F3C" w14:textId="77777777" w:rsidTr="008438F3">
        <w:trPr>
          <w:trHeight w:val="222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BA9C71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8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10829A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91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6F28D6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10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7E59E2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3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4AF92A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9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456D5D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93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816FF7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6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B10EC6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8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90BD09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71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B0ECD2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92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79F327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67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720838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8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B21925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7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7B8140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97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1A41CE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98</w:t>
            </w:r>
          </w:p>
        </w:tc>
      </w:tr>
      <w:tr w:rsidR="006567E9" w:rsidRPr="00213A69" w14:paraId="4B120261" w14:textId="77777777" w:rsidTr="008438F3">
        <w:trPr>
          <w:trHeight w:val="222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3001DD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9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C458DF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93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9237D5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25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74B188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61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CB8F5E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7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47BE46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21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5B54F4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77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D6E019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24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5FCF31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86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9C2F71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90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D4D513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26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FEF744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9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60E2D7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69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EB24C0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99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EDC100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99</w:t>
            </w:r>
          </w:p>
        </w:tc>
      </w:tr>
      <w:tr w:rsidR="006567E9" w:rsidRPr="00213A69" w14:paraId="385B6144" w14:textId="77777777" w:rsidTr="008438F3">
        <w:trPr>
          <w:trHeight w:val="222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F213DD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10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F0C9D8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84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7C4506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86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70E40E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67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E99DA3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9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516B07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99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83CC47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68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408660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08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6FEEC3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44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27792C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79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6047A7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89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A9B421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9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6FFD07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8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4AC15F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99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E92C76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99</w:t>
            </w:r>
          </w:p>
        </w:tc>
      </w:tr>
      <w:tr w:rsidR="006567E9" w:rsidRPr="00213A69" w14:paraId="617CFFAF" w14:textId="77777777" w:rsidTr="008438F3">
        <w:trPr>
          <w:trHeight w:val="222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AF4299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11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9AB9B3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91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D30B3A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05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628C02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3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A1FDB3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99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8E6EC1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99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3BBAD4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43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7B3341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6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6A0F18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14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D1D454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91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CB4E5E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77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8A3A4D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8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EB60C2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2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EBC292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98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9461EA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98</w:t>
            </w:r>
          </w:p>
        </w:tc>
      </w:tr>
      <w:tr w:rsidR="006567E9" w:rsidRPr="00213A69" w14:paraId="4BF6CECD" w14:textId="77777777" w:rsidTr="008438F3">
        <w:trPr>
          <w:trHeight w:val="222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69C6D3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12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FD55DB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84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D39E28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92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673813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65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DF1F0D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9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B6E9CC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99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341A29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74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DC9C0B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09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5B234A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44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65D128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72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15CE5D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89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9A8FAB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9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864A58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0.98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DEE6C9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98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489E8A" w14:textId="77777777" w:rsidR="006567E9" w:rsidRPr="00213A69" w:rsidRDefault="006567E9" w:rsidP="008438F3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-0.97</w:t>
            </w:r>
          </w:p>
        </w:tc>
      </w:tr>
    </w:tbl>
    <w:p w14:paraId="566870ED" w14:textId="6C1FF24E" w:rsidR="006567E9" w:rsidRDefault="006567E9" w:rsidP="006567E9">
      <w:pPr>
        <w:rPr>
          <w:rFonts w:ascii="Arial" w:hAnsi="Arial" w:cs="Arial"/>
          <w:noProof/>
          <w:lang w:val="en-US"/>
        </w:rPr>
        <w:sectPr w:rsidR="006567E9" w:rsidSect="00BB7EF2">
          <w:pgSz w:w="16838" w:h="11906" w:orient="landscape"/>
          <w:pgMar w:top="1699" w:right="1411" w:bottom="1699" w:left="1411" w:header="720" w:footer="720" w:gutter="0"/>
          <w:lnNumType w:countBy="1" w:restart="continuous"/>
          <w:cols w:space="720"/>
          <w:docGrid w:linePitch="360"/>
        </w:sectPr>
      </w:pPr>
    </w:p>
    <w:p w14:paraId="6E7A35A4" w14:textId="77777777" w:rsidR="00B23B8A" w:rsidRPr="00C9281E" w:rsidRDefault="00B23B8A" w:rsidP="00B23B8A">
      <w:pPr>
        <w:rPr>
          <w:rFonts w:ascii="Arial" w:hAnsi="Arial" w:cs="Arial"/>
          <w:bCs/>
          <w:color w:val="000000"/>
          <w:lang w:val="en-CA" w:eastAsia="en-US"/>
        </w:rPr>
      </w:pPr>
      <w:r w:rsidRPr="00C9281E">
        <w:rPr>
          <w:rFonts w:ascii="Arial" w:hAnsi="Arial" w:cs="Arial"/>
          <w:b/>
          <w:bCs/>
          <w:color w:val="000000"/>
          <w:lang w:val="en-CA" w:eastAsia="en-US"/>
        </w:rPr>
        <w:lastRenderedPageBreak/>
        <w:t xml:space="preserve">Table </w:t>
      </w:r>
      <w:r>
        <w:rPr>
          <w:rFonts w:ascii="Arial" w:hAnsi="Arial" w:cs="Arial"/>
          <w:b/>
          <w:bCs/>
          <w:color w:val="000000"/>
          <w:lang w:val="en-CA" w:eastAsia="en-US"/>
        </w:rPr>
        <w:t>S5</w:t>
      </w:r>
      <w:r w:rsidRPr="00C9281E">
        <w:rPr>
          <w:rFonts w:ascii="Arial" w:hAnsi="Arial" w:cs="Arial"/>
          <w:bCs/>
          <w:color w:val="000000"/>
          <w:lang w:val="en-CA" w:eastAsia="en-US"/>
        </w:rPr>
        <w:t xml:space="preserve">. </w:t>
      </w:r>
      <w:r>
        <w:rPr>
          <w:rFonts w:ascii="Arial" w:hAnsi="Arial" w:cs="Arial"/>
          <w:bCs/>
          <w:color w:val="000000"/>
          <w:lang w:val="en-CA" w:eastAsia="en-US"/>
        </w:rPr>
        <w:t xml:space="preserve">Unlagged cross-correlation values of functional groups (FGs) biomass over time. </w:t>
      </w:r>
      <w:r>
        <w:rPr>
          <w:rFonts w:ascii="Arial" w:hAnsi="Arial" w:cs="Arial"/>
          <w:noProof/>
          <w:lang w:val="en-US"/>
        </w:rPr>
        <w:t>Bold numbers indicate significant correlations (&gt;2/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</m:oMath>
      <w:r>
        <w:rPr>
          <w:rFonts w:ascii="Arial" w:hAnsi="Arial" w:cs="Arial"/>
          <w:noProof/>
          <w:lang w:val="en-US"/>
        </w:rPr>
        <w:t xml:space="preserve">  or &lt;-2/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</m:oMath>
      <w:r>
        <w:rPr>
          <w:rFonts w:ascii="Arial" w:hAnsi="Arial" w:cs="Arial"/>
          <w:noProof/>
        </w:rPr>
        <w:t xml:space="preserve"> where n is number of observations: n=84)</w:t>
      </w:r>
      <w:r>
        <w:rPr>
          <w:rFonts w:ascii="Arial" w:hAnsi="Arial" w:cs="Arial"/>
          <w:noProof/>
          <w:lang w:val="en-US"/>
        </w:rPr>
        <w:t>.</w:t>
      </w:r>
    </w:p>
    <w:p w14:paraId="6168B5FC" w14:textId="77777777" w:rsidR="00B23B8A" w:rsidRDefault="00B23B8A" w:rsidP="00B23B8A">
      <w:pPr>
        <w:rPr>
          <w:rFonts w:ascii="Arial" w:hAnsi="Arial" w:cs="Arial"/>
          <w:b/>
          <w:bCs/>
          <w:noProof/>
          <w:lang w:val="en-US"/>
        </w:rPr>
      </w:pPr>
    </w:p>
    <w:tbl>
      <w:tblPr>
        <w:tblW w:w="8479" w:type="dxa"/>
        <w:tblLook w:val="04A0" w:firstRow="1" w:lastRow="0" w:firstColumn="1" w:lastColumn="0" w:noHBand="0" w:noVBand="1"/>
      </w:tblPr>
      <w:tblGrid>
        <w:gridCol w:w="979"/>
        <w:gridCol w:w="786"/>
        <w:gridCol w:w="786"/>
        <w:gridCol w:w="786"/>
        <w:gridCol w:w="786"/>
        <w:gridCol w:w="786"/>
        <w:gridCol w:w="892"/>
        <w:gridCol w:w="892"/>
        <w:gridCol w:w="892"/>
        <w:gridCol w:w="894"/>
      </w:tblGrid>
      <w:tr w:rsidR="00B23B8A" w:rsidRPr="00647229" w14:paraId="21DDE1C5" w14:textId="77777777" w:rsidTr="00B86F22">
        <w:trPr>
          <w:trHeight w:val="18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1A637C" w14:textId="77777777" w:rsidR="00B23B8A" w:rsidRPr="00647229" w:rsidRDefault="00B23B8A" w:rsidP="00B86F22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 </w:t>
            </w:r>
          </w:p>
        </w:tc>
        <w:tc>
          <w:tcPr>
            <w:tcW w:w="78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6744D7" w14:textId="77777777" w:rsidR="00B23B8A" w:rsidRPr="00647229" w:rsidRDefault="00B23B8A" w:rsidP="00B86F22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FG3</w:t>
            </w:r>
          </w:p>
        </w:tc>
        <w:tc>
          <w:tcPr>
            <w:tcW w:w="78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C8E02C" w14:textId="77777777" w:rsidR="00B23B8A" w:rsidRPr="00647229" w:rsidRDefault="00B23B8A" w:rsidP="00B86F22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FG4</w:t>
            </w:r>
          </w:p>
        </w:tc>
        <w:tc>
          <w:tcPr>
            <w:tcW w:w="78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4CB952" w14:textId="77777777" w:rsidR="00B23B8A" w:rsidRPr="00647229" w:rsidRDefault="00B23B8A" w:rsidP="00B86F22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FG5</w:t>
            </w:r>
          </w:p>
        </w:tc>
        <w:tc>
          <w:tcPr>
            <w:tcW w:w="78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6E679D" w14:textId="77777777" w:rsidR="00B23B8A" w:rsidRPr="00647229" w:rsidRDefault="00B23B8A" w:rsidP="00B86F22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FG7</w:t>
            </w:r>
          </w:p>
        </w:tc>
        <w:tc>
          <w:tcPr>
            <w:tcW w:w="78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89D05F" w14:textId="77777777" w:rsidR="00B23B8A" w:rsidRPr="00647229" w:rsidRDefault="00B23B8A" w:rsidP="00B86F22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FG8</w:t>
            </w:r>
          </w:p>
        </w:tc>
        <w:tc>
          <w:tcPr>
            <w:tcW w:w="89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0B9A4A" w14:textId="77777777" w:rsidR="00B23B8A" w:rsidRPr="00647229" w:rsidRDefault="00B23B8A" w:rsidP="00B86F22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FG11</w:t>
            </w:r>
          </w:p>
        </w:tc>
        <w:tc>
          <w:tcPr>
            <w:tcW w:w="89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2AD131" w14:textId="77777777" w:rsidR="00B23B8A" w:rsidRPr="00647229" w:rsidRDefault="00B23B8A" w:rsidP="00B86F22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FG12</w:t>
            </w:r>
          </w:p>
        </w:tc>
        <w:tc>
          <w:tcPr>
            <w:tcW w:w="89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A80324" w14:textId="77777777" w:rsidR="00B23B8A" w:rsidRPr="00647229" w:rsidRDefault="00B23B8A" w:rsidP="00B86F22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FG17</w:t>
            </w:r>
          </w:p>
        </w:tc>
        <w:tc>
          <w:tcPr>
            <w:tcW w:w="89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8D5AB7" w14:textId="77777777" w:rsidR="00B23B8A" w:rsidRPr="00647229" w:rsidRDefault="00B23B8A" w:rsidP="00B86F22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FG28</w:t>
            </w:r>
          </w:p>
        </w:tc>
      </w:tr>
      <w:tr w:rsidR="00B23B8A" w:rsidRPr="003653FC" w14:paraId="264520E9" w14:textId="77777777" w:rsidTr="00B86F22">
        <w:trPr>
          <w:trHeight w:val="19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2AFA63" w14:textId="77777777" w:rsidR="00B23B8A" w:rsidRPr="00647229" w:rsidRDefault="00B23B8A" w:rsidP="00B86F22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1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D48E2C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87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5ED82C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76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97CD94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82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B66615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59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76F9C2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72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588848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52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70EEED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82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8AB97E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75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FABD83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74</w:t>
            </w:r>
          </w:p>
        </w:tc>
      </w:tr>
      <w:tr w:rsidR="00B23B8A" w:rsidRPr="003653FC" w14:paraId="1337FA21" w14:textId="77777777" w:rsidTr="00B86F22">
        <w:trPr>
          <w:trHeight w:val="19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0C47B6" w14:textId="77777777" w:rsidR="00B23B8A" w:rsidRPr="00647229" w:rsidRDefault="00B23B8A" w:rsidP="00B86F22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2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27EC62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87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A42838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77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A7C42A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82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1D453D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59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F62807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71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6A598E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52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FA5B3A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82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8A9438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75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64DB26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74</w:t>
            </w:r>
          </w:p>
        </w:tc>
      </w:tr>
      <w:tr w:rsidR="00B23B8A" w:rsidRPr="003653FC" w14:paraId="5A1F9A59" w14:textId="77777777" w:rsidTr="00B86F22">
        <w:trPr>
          <w:trHeight w:val="19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8375BD" w14:textId="77777777" w:rsidR="00B23B8A" w:rsidRPr="00647229" w:rsidRDefault="00B23B8A" w:rsidP="00B86F22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3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48C4E0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88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B5B0D3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75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4D5469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83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AC1E1B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59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0BC31C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74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48BFB8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53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EFD8AC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83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582EBB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76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057328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75</w:t>
            </w:r>
          </w:p>
        </w:tc>
      </w:tr>
      <w:tr w:rsidR="00B23B8A" w:rsidRPr="003653FC" w14:paraId="44484107" w14:textId="77777777" w:rsidTr="00B86F22">
        <w:trPr>
          <w:trHeight w:val="19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7139DA" w14:textId="77777777" w:rsidR="00B23B8A" w:rsidRPr="00647229" w:rsidRDefault="00B23B8A" w:rsidP="00B86F22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4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C51ACA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89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A192DF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76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8C4689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83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7AC13A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6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537E2C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73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1C4F5A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54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1D02CA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84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00EA15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78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20F449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89</w:t>
            </w:r>
          </w:p>
        </w:tc>
      </w:tr>
      <w:tr w:rsidR="00B23B8A" w:rsidRPr="003653FC" w14:paraId="7F71A06F" w14:textId="77777777" w:rsidTr="00B86F22">
        <w:trPr>
          <w:trHeight w:val="19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F37F57" w14:textId="77777777" w:rsidR="00B23B8A" w:rsidRPr="00647229" w:rsidRDefault="00B23B8A" w:rsidP="00B86F22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5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68DF41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89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49B8B9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76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4071A3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83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5471A7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6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98DBD2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72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36046B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53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5463BF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83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837F4A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77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B6F8BF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88</w:t>
            </w:r>
          </w:p>
        </w:tc>
      </w:tr>
      <w:tr w:rsidR="00B23B8A" w:rsidRPr="003653FC" w14:paraId="1D7A869E" w14:textId="77777777" w:rsidTr="00B86F22">
        <w:trPr>
          <w:trHeight w:val="19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24B57D" w14:textId="77777777" w:rsidR="00B23B8A" w:rsidRPr="00647229" w:rsidRDefault="00B23B8A" w:rsidP="00B86F22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6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535D4B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91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2EDAC5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75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8B66D9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84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F55DEA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62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208DA2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73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E65F77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55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E90304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85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257F6E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8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9663AB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color w:val="000000"/>
                <w:szCs w:val="24"/>
              </w:rPr>
              <w:t>0.18</w:t>
            </w:r>
          </w:p>
        </w:tc>
      </w:tr>
      <w:tr w:rsidR="00B23B8A" w:rsidRPr="003653FC" w14:paraId="078BD91D" w14:textId="77777777" w:rsidTr="00B86F22">
        <w:trPr>
          <w:trHeight w:val="19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8B19AB" w14:textId="77777777" w:rsidR="00B23B8A" w:rsidRPr="00647229" w:rsidRDefault="00B23B8A" w:rsidP="00B86F22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7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64666C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9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BA2B01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77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10AECA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83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0E44BE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58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6FD9D4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5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048BAF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45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6F812E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83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BB9BEC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72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59A140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75</w:t>
            </w:r>
          </w:p>
        </w:tc>
      </w:tr>
      <w:tr w:rsidR="00B23B8A" w:rsidRPr="003653FC" w14:paraId="463ADA1C" w14:textId="77777777" w:rsidTr="00B86F22">
        <w:trPr>
          <w:trHeight w:val="19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14DE3E" w14:textId="77777777" w:rsidR="00B23B8A" w:rsidRPr="00647229" w:rsidRDefault="00B23B8A" w:rsidP="00B86F22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8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9EA68D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78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682147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67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D16128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9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89167F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92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30CD3F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6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3EABD3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79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529180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8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A4A442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97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3E39C4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89</w:t>
            </w:r>
          </w:p>
        </w:tc>
      </w:tr>
      <w:tr w:rsidR="00B23B8A" w:rsidRPr="003653FC" w14:paraId="44CEFDF4" w14:textId="77777777" w:rsidTr="00B86F22">
        <w:trPr>
          <w:trHeight w:val="19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CE5011" w14:textId="77777777" w:rsidR="00B23B8A" w:rsidRPr="00647229" w:rsidRDefault="00B23B8A" w:rsidP="00B86F22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9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E28B98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86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1223E2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32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F74A87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86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F2E414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62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248E3B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38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716BC4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84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3FFB46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87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976154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98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7DB67E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45</w:t>
            </w:r>
          </w:p>
        </w:tc>
      </w:tr>
      <w:tr w:rsidR="00B23B8A" w:rsidRPr="003653FC" w14:paraId="643183BB" w14:textId="77777777" w:rsidTr="00B86F22">
        <w:trPr>
          <w:trHeight w:val="19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F14EFC" w14:textId="77777777" w:rsidR="00B23B8A" w:rsidRPr="00647229" w:rsidRDefault="00B23B8A" w:rsidP="00B86F22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1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6FEF1D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91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351602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76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9A28E9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83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2058D8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59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FD4D61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49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8E6630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46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F34B7B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85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A373E4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74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A1D33D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86</w:t>
            </w:r>
          </w:p>
        </w:tc>
      </w:tr>
      <w:tr w:rsidR="00B23B8A" w:rsidRPr="003653FC" w14:paraId="48B57B1E" w14:textId="77777777" w:rsidTr="00B86F22">
        <w:trPr>
          <w:trHeight w:val="19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977C17" w14:textId="77777777" w:rsidR="00B23B8A" w:rsidRPr="00647229" w:rsidRDefault="00B23B8A" w:rsidP="00B86F22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11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80726C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85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B25A92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69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497BDE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88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21B703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92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76ACE2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69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D315D2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79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F8EA36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81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3DFA0D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97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AE95CB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42</w:t>
            </w:r>
          </w:p>
        </w:tc>
      </w:tr>
      <w:tr w:rsidR="00B23B8A" w:rsidRPr="003653FC" w14:paraId="1441ABB2" w14:textId="77777777" w:rsidTr="00B86F22">
        <w:trPr>
          <w:trHeight w:val="191"/>
        </w:trPr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40F6BA" w14:textId="77777777" w:rsidR="00B23B8A" w:rsidRPr="00647229" w:rsidRDefault="00B23B8A" w:rsidP="00B86F22">
            <w:pPr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12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462CB0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95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2D442A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38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9CCC22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76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501C21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0.92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53E76B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54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E1CE02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31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A91045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90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E2167B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98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8570B5" w14:textId="77777777" w:rsidR="00B23B8A" w:rsidRPr="003653FC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3653FC">
              <w:rPr>
                <w:rFonts w:ascii="Arial" w:hAnsi="Arial" w:cs="Arial"/>
                <w:b/>
                <w:bCs/>
                <w:color w:val="000000"/>
                <w:szCs w:val="24"/>
              </w:rPr>
              <w:t>-0.58</w:t>
            </w:r>
          </w:p>
        </w:tc>
      </w:tr>
      <w:tr w:rsidR="00B23B8A" w:rsidRPr="00647229" w14:paraId="55E10334" w14:textId="77777777" w:rsidTr="00B86F22">
        <w:trPr>
          <w:trHeight w:val="181"/>
        </w:trPr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47A45" w14:textId="77777777" w:rsidR="00B23B8A" w:rsidRPr="00647229" w:rsidRDefault="00B23B8A" w:rsidP="00B86F22">
            <w:pPr>
              <w:jc w:val="right"/>
              <w:rPr>
                <w:rFonts w:ascii="Arial" w:hAnsi="Arial" w:cs="Arial"/>
                <w:b/>
                <w:bCs/>
                <w:color w:val="000000"/>
                <w:lang w:val="en-US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38228" w14:textId="77777777" w:rsidR="00B23B8A" w:rsidRPr="00647229" w:rsidRDefault="00B23B8A" w:rsidP="00B86F22">
            <w:pPr>
              <w:rPr>
                <w:sz w:val="20"/>
                <w:lang w:val="en-US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5113F" w14:textId="77777777" w:rsidR="00B23B8A" w:rsidRPr="00647229" w:rsidRDefault="00B23B8A" w:rsidP="00B86F22">
            <w:pPr>
              <w:rPr>
                <w:sz w:val="20"/>
                <w:lang w:val="en-US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37A20" w14:textId="77777777" w:rsidR="00B23B8A" w:rsidRPr="00647229" w:rsidRDefault="00B23B8A" w:rsidP="00B86F22">
            <w:pPr>
              <w:rPr>
                <w:sz w:val="20"/>
                <w:lang w:val="en-US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0E81B" w14:textId="77777777" w:rsidR="00B23B8A" w:rsidRPr="00647229" w:rsidRDefault="00B23B8A" w:rsidP="00B86F22">
            <w:pPr>
              <w:rPr>
                <w:sz w:val="20"/>
                <w:lang w:val="en-US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51C6A" w14:textId="77777777" w:rsidR="00B23B8A" w:rsidRPr="00647229" w:rsidRDefault="00B23B8A" w:rsidP="00B86F22">
            <w:pPr>
              <w:rPr>
                <w:sz w:val="20"/>
                <w:lang w:val="en-US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FE8B9" w14:textId="77777777" w:rsidR="00B23B8A" w:rsidRPr="00647229" w:rsidRDefault="00B23B8A" w:rsidP="00B86F22">
            <w:pPr>
              <w:rPr>
                <w:sz w:val="20"/>
                <w:lang w:val="en-US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FCF5C" w14:textId="77777777" w:rsidR="00B23B8A" w:rsidRPr="00647229" w:rsidRDefault="00B23B8A" w:rsidP="00B86F22">
            <w:pPr>
              <w:rPr>
                <w:sz w:val="20"/>
                <w:lang w:val="en-US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2C135" w14:textId="77777777" w:rsidR="00B23B8A" w:rsidRPr="00647229" w:rsidRDefault="00B23B8A" w:rsidP="00B86F22">
            <w:pPr>
              <w:rPr>
                <w:sz w:val="20"/>
                <w:lang w:val="en-US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ADE5B" w14:textId="77777777" w:rsidR="00B23B8A" w:rsidRPr="00647229" w:rsidRDefault="00B23B8A" w:rsidP="00B86F22">
            <w:pPr>
              <w:rPr>
                <w:sz w:val="20"/>
                <w:lang w:val="en-US"/>
              </w:rPr>
            </w:pPr>
          </w:p>
        </w:tc>
      </w:tr>
    </w:tbl>
    <w:p w14:paraId="3444B9EF" w14:textId="77777777" w:rsidR="00B23B8A" w:rsidRDefault="00B23B8A" w:rsidP="00B23B8A">
      <w:pPr>
        <w:rPr>
          <w:rFonts w:ascii="Arial" w:hAnsi="Arial" w:cs="Arial"/>
          <w:b/>
          <w:bCs/>
          <w:noProof/>
          <w:lang w:val="en-US"/>
        </w:rPr>
      </w:pPr>
    </w:p>
    <w:p w14:paraId="4B9DC9B5" w14:textId="77777777" w:rsidR="00B23B8A" w:rsidRDefault="00B23B8A" w:rsidP="00B23B8A">
      <w:pPr>
        <w:rPr>
          <w:rFonts w:ascii="Arial" w:hAnsi="Arial" w:cs="Arial"/>
          <w:b/>
          <w:bCs/>
          <w:noProof/>
          <w:lang w:val="en-US"/>
        </w:rPr>
      </w:pPr>
    </w:p>
    <w:p w14:paraId="7F501452" w14:textId="77777777" w:rsidR="00B23B8A" w:rsidRDefault="00B23B8A" w:rsidP="00B23B8A">
      <w:pPr>
        <w:rPr>
          <w:rFonts w:ascii="Arial" w:hAnsi="Arial" w:cs="Arial"/>
          <w:noProof/>
          <w:lang w:val="en-US"/>
        </w:rPr>
      </w:pPr>
      <w:r w:rsidRPr="00682A0C">
        <w:rPr>
          <w:rFonts w:ascii="Arial" w:hAnsi="Arial" w:cs="Arial"/>
          <w:b/>
          <w:bCs/>
          <w:noProof/>
          <w:lang w:val="en-US"/>
        </w:rPr>
        <w:t xml:space="preserve">Table </w:t>
      </w:r>
      <w:r>
        <w:rPr>
          <w:rFonts w:ascii="Arial" w:hAnsi="Arial" w:cs="Arial"/>
          <w:b/>
          <w:bCs/>
          <w:noProof/>
          <w:lang w:val="en-US"/>
        </w:rPr>
        <w:t>S6</w:t>
      </w:r>
      <w:r>
        <w:rPr>
          <w:rFonts w:ascii="Arial" w:hAnsi="Arial" w:cs="Arial"/>
          <w:noProof/>
          <w:lang w:val="en-US"/>
        </w:rPr>
        <w:t xml:space="preserve">. </w:t>
      </w:r>
      <w:r>
        <w:rPr>
          <w:rFonts w:ascii="Arial" w:hAnsi="Arial" w:cs="Arial"/>
          <w:bCs/>
          <w:color w:val="000000"/>
          <w:lang w:val="en-CA" w:eastAsia="en-US"/>
        </w:rPr>
        <w:t>Unlagged cross-correlation values of</w:t>
      </w:r>
      <w:r>
        <w:rPr>
          <w:rFonts w:ascii="Arial" w:hAnsi="Arial" w:cs="Arial"/>
          <w:noProof/>
          <w:lang w:val="en-US"/>
        </w:rPr>
        <w:t xml:space="preserve"> Ecological Network Analisis (ENA) indicators over time. Bold numbers indicate significant correlations (&gt;2/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</m:oMath>
      <w:r>
        <w:rPr>
          <w:rFonts w:ascii="Arial" w:hAnsi="Arial" w:cs="Arial"/>
          <w:noProof/>
          <w:lang w:val="en-US"/>
        </w:rPr>
        <w:t xml:space="preserve">  or &lt;-2/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</m:oMath>
      <w:r>
        <w:rPr>
          <w:rFonts w:ascii="Arial" w:hAnsi="Arial" w:cs="Arial"/>
          <w:noProof/>
        </w:rPr>
        <w:t xml:space="preserve"> where n is number of observations: n=1008)</w:t>
      </w:r>
      <w:r>
        <w:rPr>
          <w:rFonts w:ascii="Arial" w:hAnsi="Arial" w:cs="Arial"/>
          <w:noProof/>
          <w:lang w:val="en-US"/>
        </w:rPr>
        <w:t>.</w:t>
      </w:r>
    </w:p>
    <w:p w14:paraId="3E287963" w14:textId="77777777" w:rsidR="00B23B8A" w:rsidRDefault="00B23B8A" w:rsidP="00B23B8A">
      <w:pPr>
        <w:rPr>
          <w:rFonts w:ascii="Arial" w:hAnsi="Arial" w:cs="Arial"/>
          <w:noProof/>
          <w:lang w:val="en-US"/>
        </w:rPr>
      </w:pPr>
    </w:p>
    <w:tbl>
      <w:tblPr>
        <w:tblW w:w="7025" w:type="dxa"/>
        <w:tblLook w:val="04A0" w:firstRow="1" w:lastRow="0" w:firstColumn="1" w:lastColumn="0" w:noHBand="0" w:noVBand="1"/>
      </w:tblPr>
      <w:tblGrid>
        <w:gridCol w:w="897"/>
        <w:gridCol w:w="772"/>
        <w:gridCol w:w="1108"/>
        <w:gridCol w:w="1160"/>
        <w:gridCol w:w="771"/>
        <w:gridCol w:w="771"/>
        <w:gridCol w:w="771"/>
        <w:gridCol w:w="775"/>
      </w:tblGrid>
      <w:tr w:rsidR="00B23B8A" w:rsidRPr="00647229" w14:paraId="1A14A6BF" w14:textId="77777777" w:rsidTr="00B86F22">
        <w:trPr>
          <w:trHeight w:val="192"/>
        </w:trPr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C59E83" w14:textId="77777777" w:rsidR="00B23B8A" w:rsidRPr="00647229" w:rsidRDefault="00B23B8A" w:rsidP="00B86F22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5ECF60" w14:textId="77777777" w:rsidR="00B23B8A" w:rsidRPr="00647229" w:rsidRDefault="00B23B8A" w:rsidP="00B86F22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TST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4649CD" w14:textId="77777777" w:rsidR="00B23B8A" w:rsidRPr="00647229" w:rsidRDefault="00B23B8A" w:rsidP="00B86F22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Ex/TST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8A1298" w14:textId="77777777" w:rsidR="00B23B8A" w:rsidRPr="00647229" w:rsidRDefault="00B23B8A" w:rsidP="00B86F22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FD/TST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F811E1" w14:textId="77777777" w:rsidR="00B23B8A" w:rsidRPr="00647229" w:rsidRDefault="00B23B8A" w:rsidP="00B86F22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A/C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D2DB94" w14:textId="77777777" w:rsidR="00B23B8A" w:rsidRPr="00647229" w:rsidRDefault="00B23B8A" w:rsidP="00B86F22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AMI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3E738B" w14:textId="77777777" w:rsidR="00B23B8A" w:rsidRPr="00647229" w:rsidRDefault="00B23B8A" w:rsidP="00B86F22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FCI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E34682" w14:textId="77777777" w:rsidR="00B23B8A" w:rsidRPr="00647229" w:rsidRDefault="00B23B8A" w:rsidP="00B86F22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APL</w:t>
            </w:r>
          </w:p>
        </w:tc>
      </w:tr>
      <w:tr w:rsidR="00B23B8A" w:rsidRPr="00647229" w14:paraId="7DB6A47B" w14:textId="77777777" w:rsidTr="00B86F22">
        <w:trPr>
          <w:trHeight w:val="202"/>
        </w:trPr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4DBCBD" w14:textId="77777777" w:rsidR="00B23B8A" w:rsidRPr="00647229" w:rsidRDefault="00B23B8A" w:rsidP="00B86F22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1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4E5FD9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40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BFE2B9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83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699358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68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468364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54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2B66E0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49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166727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61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8043D2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66</w:t>
            </w:r>
          </w:p>
        </w:tc>
      </w:tr>
      <w:tr w:rsidR="00B23B8A" w:rsidRPr="00647229" w14:paraId="4BA9FC50" w14:textId="77777777" w:rsidTr="00B86F22">
        <w:trPr>
          <w:trHeight w:val="202"/>
        </w:trPr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D0F0AD" w14:textId="77777777" w:rsidR="00B23B8A" w:rsidRPr="00647229" w:rsidRDefault="00B23B8A" w:rsidP="00B86F22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2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AE0F91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41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97E4AD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75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2C80C2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szCs w:val="24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54905B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53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32D2E5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49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D15AE2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60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9852B8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66</w:t>
            </w:r>
          </w:p>
        </w:tc>
      </w:tr>
      <w:tr w:rsidR="00B23B8A" w:rsidRPr="00647229" w14:paraId="42FF1304" w14:textId="77777777" w:rsidTr="00B86F22">
        <w:trPr>
          <w:trHeight w:val="202"/>
        </w:trPr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416DFE" w14:textId="77777777" w:rsidR="00B23B8A" w:rsidRPr="00647229" w:rsidRDefault="00B23B8A" w:rsidP="00B86F22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2581EB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43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F5C348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83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514965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szCs w:val="24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796FEC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54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C78E79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5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B17459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60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C9639B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66</w:t>
            </w:r>
          </w:p>
        </w:tc>
      </w:tr>
      <w:tr w:rsidR="00B23B8A" w:rsidRPr="00647229" w14:paraId="55911418" w14:textId="77777777" w:rsidTr="00B86F22">
        <w:trPr>
          <w:trHeight w:val="202"/>
        </w:trPr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8954E6" w14:textId="77777777" w:rsidR="00B23B8A" w:rsidRPr="00647229" w:rsidRDefault="00B23B8A" w:rsidP="00B86F22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4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8ACA3C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50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7D08A2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53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C10878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szCs w:val="24"/>
              </w:rPr>
              <w:t>0.12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6EA05D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52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0ACF2C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53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BABE72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57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29182C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57</w:t>
            </w:r>
          </w:p>
        </w:tc>
      </w:tr>
      <w:tr w:rsidR="00B23B8A" w:rsidRPr="00647229" w14:paraId="2D2866D6" w14:textId="77777777" w:rsidTr="00B86F22">
        <w:trPr>
          <w:trHeight w:val="202"/>
        </w:trPr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BCBAD4" w14:textId="77777777" w:rsidR="00B23B8A" w:rsidRPr="00647229" w:rsidRDefault="00B23B8A" w:rsidP="00B86F22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5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583641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54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2609EC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48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575FF3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52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08D67A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41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18E10E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47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7ED503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36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BEC8C1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30</w:t>
            </w:r>
          </w:p>
        </w:tc>
      </w:tr>
      <w:tr w:rsidR="00B23B8A" w:rsidRPr="00647229" w14:paraId="3E1FD1AB" w14:textId="77777777" w:rsidTr="00B86F22">
        <w:trPr>
          <w:trHeight w:val="202"/>
        </w:trPr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FDE79A" w14:textId="77777777" w:rsidR="00B23B8A" w:rsidRPr="00647229" w:rsidRDefault="00B23B8A" w:rsidP="00B86F22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6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AAB9D8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56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A83E1B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56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6369D7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56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E0381B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56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D5419F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56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43341F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56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336E6B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56</w:t>
            </w:r>
          </w:p>
        </w:tc>
      </w:tr>
      <w:tr w:rsidR="00B23B8A" w:rsidRPr="00647229" w14:paraId="1FF420DB" w14:textId="77777777" w:rsidTr="00B86F22">
        <w:trPr>
          <w:trHeight w:val="202"/>
        </w:trPr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BB5BF2" w14:textId="77777777" w:rsidR="00B23B8A" w:rsidRPr="00647229" w:rsidRDefault="00B23B8A" w:rsidP="00B86F22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7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C3300C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63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173418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7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366099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szCs w:val="24"/>
              </w:rPr>
              <w:t>-0.19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24AC4B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35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F28381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39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AB9F91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22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153DE4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22</w:t>
            </w:r>
          </w:p>
        </w:tc>
      </w:tr>
      <w:tr w:rsidR="00B23B8A" w:rsidRPr="00647229" w14:paraId="57CD572A" w14:textId="77777777" w:rsidTr="00B86F22">
        <w:trPr>
          <w:trHeight w:val="202"/>
        </w:trPr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9D40E8" w14:textId="77777777" w:rsidR="00B23B8A" w:rsidRPr="00647229" w:rsidRDefault="00B23B8A" w:rsidP="00B86F22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8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CFEBD4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96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97256B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szCs w:val="24"/>
              </w:rPr>
              <w:t>0.19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834806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96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6ED2F7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88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A01DD4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3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A52E85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64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F6A2B8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51</w:t>
            </w:r>
          </w:p>
        </w:tc>
      </w:tr>
      <w:tr w:rsidR="00B23B8A" w:rsidRPr="00647229" w14:paraId="5280DED2" w14:textId="77777777" w:rsidTr="00B86F22">
        <w:trPr>
          <w:trHeight w:val="202"/>
        </w:trPr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95DCDE" w14:textId="77777777" w:rsidR="00B23B8A" w:rsidRPr="00647229" w:rsidRDefault="00B23B8A" w:rsidP="00B86F22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9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471F18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szCs w:val="24"/>
              </w:rPr>
              <w:t>-0.02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80ABAB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5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4691B1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szCs w:val="24"/>
              </w:rPr>
              <w:t>0.04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501395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9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0C24A1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51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E604BC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64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508EBD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58</w:t>
            </w:r>
          </w:p>
        </w:tc>
      </w:tr>
      <w:tr w:rsidR="00B23B8A" w:rsidRPr="00647229" w14:paraId="188538F5" w14:textId="77777777" w:rsidTr="00B86F22">
        <w:trPr>
          <w:trHeight w:val="202"/>
        </w:trPr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F1094A" w14:textId="77777777" w:rsidR="00B23B8A" w:rsidRPr="00647229" w:rsidRDefault="00B23B8A" w:rsidP="00B86F22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1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FE1E0C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37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D374BF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49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329AAE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31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64D023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76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91C122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4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AAF6D6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39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CC6682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25</w:t>
            </w:r>
          </w:p>
        </w:tc>
      </w:tr>
      <w:tr w:rsidR="00B23B8A" w:rsidRPr="00647229" w14:paraId="7905E8DE" w14:textId="77777777" w:rsidTr="00B86F22">
        <w:trPr>
          <w:trHeight w:val="202"/>
        </w:trPr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E6DD87" w14:textId="77777777" w:rsidR="00B23B8A" w:rsidRPr="00647229" w:rsidRDefault="00B23B8A" w:rsidP="00B86F22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11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CD6BAB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szCs w:val="24"/>
              </w:rPr>
              <w:t>0.08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A860FA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49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9D3933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25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A84653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65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9EAE1A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szCs w:val="24"/>
              </w:rPr>
              <w:t>-0.05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89EE03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46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7CEFBC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50</w:t>
            </w:r>
          </w:p>
        </w:tc>
      </w:tr>
      <w:tr w:rsidR="00B23B8A" w:rsidRPr="00647229" w14:paraId="1E0C7EA1" w14:textId="77777777" w:rsidTr="00B86F22">
        <w:trPr>
          <w:trHeight w:val="202"/>
        </w:trPr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C38A3A" w14:textId="77777777" w:rsidR="00B23B8A" w:rsidRPr="00647229" w:rsidRDefault="00B23B8A" w:rsidP="00B86F22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47229">
              <w:rPr>
                <w:rFonts w:ascii="Arial" w:hAnsi="Arial" w:cs="Arial"/>
                <w:color w:val="000000"/>
                <w:lang w:val="en-US"/>
              </w:rPr>
              <w:t>Scn12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9ABD65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56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609BF1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56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4B34A2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56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2EFAA6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56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529D4D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0.56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697B7F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56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B39FF5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szCs w:val="24"/>
              </w:rPr>
              <w:t>-0.56</w:t>
            </w:r>
          </w:p>
        </w:tc>
      </w:tr>
    </w:tbl>
    <w:p w14:paraId="6062AD72" w14:textId="77777777" w:rsidR="00B23B8A" w:rsidRDefault="00B23B8A" w:rsidP="00B23B8A">
      <w:pPr>
        <w:jc w:val="center"/>
        <w:rPr>
          <w:rFonts w:ascii="Arial" w:hAnsi="Arial" w:cs="Arial"/>
          <w:b/>
          <w:bCs/>
          <w:color w:val="000000"/>
          <w:lang w:val="en-US"/>
        </w:rPr>
        <w:sectPr w:rsidR="00B23B8A" w:rsidSect="00CF759E">
          <w:pgSz w:w="11906" w:h="16838"/>
          <w:pgMar w:top="1411" w:right="1699" w:bottom="1411" w:left="1699" w:header="720" w:footer="720" w:gutter="0"/>
          <w:lnNumType w:countBy="1" w:restart="continuous"/>
          <w:cols w:space="720"/>
          <w:docGrid w:linePitch="360"/>
        </w:sectPr>
      </w:pPr>
    </w:p>
    <w:p w14:paraId="44A4C8C7" w14:textId="77777777" w:rsidR="00B23B8A" w:rsidRDefault="00B23B8A" w:rsidP="00B23B8A">
      <w:pPr>
        <w:rPr>
          <w:rFonts w:ascii="Arial" w:hAnsi="Arial" w:cs="Arial"/>
          <w:b/>
          <w:bCs/>
          <w:noProof/>
          <w:lang w:val="en-US"/>
        </w:rPr>
      </w:pPr>
      <w:r w:rsidRPr="00682A0C">
        <w:rPr>
          <w:rFonts w:ascii="Arial" w:hAnsi="Arial" w:cs="Arial"/>
          <w:b/>
          <w:bCs/>
          <w:noProof/>
          <w:lang w:val="en-US"/>
        </w:rPr>
        <w:lastRenderedPageBreak/>
        <w:t xml:space="preserve">Table </w:t>
      </w:r>
      <w:r>
        <w:rPr>
          <w:rFonts w:ascii="Arial" w:hAnsi="Arial" w:cs="Arial"/>
          <w:b/>
          <w:bCs/>
          <w:noProof/>
          <w:lang w:val="en-US"/>
        </w:rPr>
        <w:t>S7</w:t>
      </w:r>
      <w:r>
        <w:rPr>
          <w:rFonts w:ascii="Arial" w:hAnsi="Arial" w:cs="Arial"/>
          <w:noProof/>
          <w:lang w:val="en-US"/>
        </w:rPr>
        <w:t xml:space="preserve">. </w:t>
      </w:r>
      <w:r>
        <w:rPr>
          <w:rFonts w:ascii="Arial" w:hAnsi="Arial" w:cs="Arial"/>
          <w:bCs/>
          <w:color w:val="000000"/>
          <w:lang w:val="en-CA" w:eastAsia="en-US"/>
        </w:rPr>
        <w:t>Unlagged cross-correlation values of</w:t>
      </w:r>
      <w:r>
        <w:rPr>
          <w:rFonts w:ascii="Arial" w:hAnsi="Arial" w:cs="Arial"/>
          <w:noProof/>
          <w:lang w:val="en-US"/>
        </w:rPr>
        <w:t xml:space="preserve"> ECOIND indicators over time. Bold numbers indicate significant correlations (&gt;2/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</m:oMath>
      <w:r>
        <w:rPr>
          <w:rFonts w:ascii="Arial" w:hAnsi="Arial" w:cs="Arial"/>
          <w:noProof/>
          <w:lang w:val="en-US"/>
        </w:rPr>
        <w:t xml:space="preserve">  or &lt;-2/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</m:oMath>
      <w:r>
        <w:rPr>
          <w:rFonts w:ascii="Arial" w:hAnsi="Arial" w:cs="Arial"/>
          <w:noProof/>
        </w:rPr>
        <w:t xml:space="preserve"> where n is number of observations: n=84)</w:t>
      </w:r>
      <w:r>
        <w:rPr>
          <w:rFonts w:ascii="Arial" w:hAnsi="Arial" w:cs="Arial"/>
          <w:noProof/>
          <w:lang w:val="en-US"/>
        </w:rPr>
        <w:t>.</w:t>
      </w:r>
    </w:p>
    <w:p w14:paraId="00B75662" w14:textId="77777777" w:rsidR="00B23B8A" w:rsidRDefault="00B23B8A" w:rsidP="00B23B8A">
      <w:pPr>
        <w:rPr>
          <w:rFonts w:ascii="Arial" w:hAnsi="Arial" w:cs="Arial"/>
          <w:noProof/>
          <w:lang w:val="en-US"/>
        </w:rPr>
      </w:pPr>
    </w:p>
    <w:tbl>
      <w:tblPr>
        <w:tblW w:w="14986" w:type="dxa"/>
        <w:tblLook w:val="04A0" w:firstRow="1" w:lastRow="0" w:firstColumn="1" w:lastColumn="0" w:noHBand="0" w:noVBand="1"/>
      </w:tblPr>
      <w:tblGrid>
        <w:gridCol w:w="784"/>
        <w:gridCol w:w="1283"/>
        <w:gridCol w:w="1072"/>
        <w:gridCol w:w="594"/>
        <w:gridCol w:w="1384"/>
        <w:gridCol w:w="661"/>
        <w:gridCol w:w="1155"/>
        <w:gridCol w:w="1183"/>
        <w:gridCol w:w="1183"/>
        <w:gridCol w:w="1183"/>
        <w:gridCol w:w="1183"/>
        <w:gridCol w:w="747"/>
        <w:gridCol w:w="622"/>
        <w:gridCol w:w="1284"/>
        <w:gridCol w:w="668"/>
      </w:tblGrid>
      <w:tr w:rsidR="00B23B8A" w:rsidRPr="00213A69" w14:paraId="3693E5CB" w14:textId="77777777" w:rsidTr="00B86F22">
        <w:trPr>
          <w:trHeight w:val="231"/>
        </w:trPr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3D0DDF" w14:textId="77777777" w:rsidR="00B23B8A" w:rsidRPr="00213A69" w:rsidRDefault="00B23B8A" w:rsidP="00B86F22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49E3B3" w14:textId="77777777" w:rsidR="00B23B8A" w:rsidRPr="00213A69" w:rsidRDefault="00B23B8A" w:rsidP="00B86F22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Commercial B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B13301" w14:textId="77777777" w:rsidR="00B23B8A" w:rsidRPr="00213A69" w:rsidRDefault="00B23B8A" w:rsidP="00B86F22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Demersal B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FE8196" w14:textId="77777777" w:rsidR="00B23B8A" w:rsidRPr="00213A69" w:rsidRDefault="00B23B8A" w:rsidP="00B86F22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Fish B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BE1143" w14:textId="77777777" w:rsidR="00B23B8A" w:rsidRPr="00213A69" w:rsidRDefault="00B23B8A" w:rsidP="00B86F22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Invertebrates B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A912E6" w14:textId="77777777" w:rsidR="00B23B8A" w:rsidRPr="00213A69" w:rsidRDefault="00B23B8A" w:rsidP="00B86F22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Total B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470068" w14:textId="77777777" w:rsidR="00B23B8A" w:rsidRPr="00213A69" w:rsidRDefault="00B23B8A" w:rsidP="00B86F22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Kempton's Q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E7838C" w14:textId="77777777" w:rsidR="00B23B8A" w:rsidRPr="00213A69" w:rsidRDefault="00B23B8A" w:rsidP="00B86F22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TL community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AE9608" w14:textId="77777777" w:rsidR="00B23B8A" w:rsidRPr="00213A69" w:rsidRDefault="00B23B8A" w:rsidP="00B86F22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TL community 2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BE9AA2" w14:textId="77777777" w:rsidR="00B23B8A" w:rsidRPr="00213A69" w:rsidRDefault="00B23B8A" w:rsidP="00B86F22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TL community 3.25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3EF7A4" w14:textId="77777777" w:rsidR="00B23B8A" w:rsidRPr="00213A69" w:rsidRDefault="00B23B8A" w:rsidP="00B86F22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TL community 4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AF30A9" w14:textId="77777777" w:rsidR="00B23B8A" w:rsidRPr="00213A69" w:rsidRDefault="00B23B8A" w:rsidP="00B86F22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TL catch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EA9451" w14:textId="77777777" w:rsidR="00B23B8A" w:rsidRPr="00213A69" w:rsidRDefault="00B23B8A" w:rsidP="00B86F22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Fish C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48C7DB" w14:textId="77777777" w:rsidR="00B23B8A" w:rsidRPr="00213A69" w:rsidRDefault="00B23B8A" w:rsidP="00B86F22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Invertebrate C</w:t>
            </w:r>
          </w:p>
        </w:tc>
        <w:tc>
          <w:tcPr>
            <w:tcW w:w="6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2813FE" w14:textId="77777777" w:rsidR="00B23B8A" w:rsidRPr="00213A69" w:rsidRDefault="00B23B8A" w:rsidP="00B86F22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Total C</w:t>
            </w:r>
          </w:p>
        </w:tc>
      </w:tr>
      <w:tr w:rsidR="00B23B8A" w:rsidRPr="00213A69" w14:paraId="337469A5" w14:textId="77777777" w:rsidTr="00B86F22">
        <w:trPr>
          <w:trHeight w:val="231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E37383" w14:textId="77777777" w:rsidR="00B23B8A" w:rsidRPr="00213A69" w:rsidRDefault="00B23B8A" w:rsidP="00B86F22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1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D34F77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9C7122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81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ACE438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82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BBFB07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86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9A2EB6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FEB6A4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93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B15FBB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79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B284F0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88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A2DCB4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F9C66C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3DFFB2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7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86F6B3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78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B32338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6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5AEE4A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72</w:t>
            </w:r>
          </w:p>
        </w:tc>
      </w:tr>
      <w:tr w:rsidR="00B23B8A" w:rsidRPr="00213A69" w14:paraId="04999646" w14:textId="77777777" w:rsidTr="00B86F22">
        <w:trPr>
          <w:trHeight w:val="231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05B3D7" w14:textId="77777777" w:rsidR="00B23B8A" w:rsidRPr="00213A69" w:rsidRDefault="00B23B8A" w:rsidP="00B86F22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2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D0EADD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CEFD20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82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D16A21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82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E11BA0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86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EDA656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50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130995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93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6378E3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80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217BB4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88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9356B3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74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71CE3E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86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0209B9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74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3BD8F3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43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FE947B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24</w:t>
            </w:r>
          </w:p>
        </w:tc>
        <w:tc>
          <w:tcPr>
            <w:tcW w:w="6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9300FC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color w:val="000000"/>
                <w:sz w:val="16"/>
                <w:szCs w:val="16"/>
              </w:rPr>
              <w:t>0.02</w:t>
            </w:r>
          </w:p>
        </w:tc>
      </w:tr>
      <w:tr w:rsidR="00B23B8A" w:rsidRPr="00213A69" w14:paraId="7CDA3BE5" w14:textId="77777777" w:rsidTr="00B86F22">
        <w:trPr>
          <w:trHeight w:val="231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269CED" w14:textId="77777777" w:rsidR="00B23B8A" w:rsidRPr="00213A69" w:rsidRDefault="00B23B8A" w:rsidP="00B86F22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3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5EEAFE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69E346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81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40B577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83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7E898C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86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6F883D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CA77D5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93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6400E5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80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8314DA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88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C3C9DC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76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23CE84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B696BD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75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C1A302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79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974F1A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6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C28E50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49</w:t>
            </w:r>
          </w:p>
        </w:tc>
      </w:tr>
      <w:tr w:rsidR="00B23B8A" w:rsidRPr="00213A69" w14:paraId="4184A273" w14:textId="77777777" w:rsidTr="00B86F22">
        <w:trPr>
          <w:trHeight w:val="231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38C02C" w14:textId="77777777" w:rsidR="00B23B8A" w:rsidRPr="00213A69" w:rsidRDefault="00B23B8A" w:rsidP="00B86F22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4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312BD5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77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6B47AC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53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A95B49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83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1FFC81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23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269372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51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F320D4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93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3F497E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36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F356DE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90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58524C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77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5A0AAC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5832E3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76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A51678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79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5BB191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78</w:t>
            </w:r>
          </w:p>
        </w:tc>
        <w:tc>
          <w:tcPr>
            <w:tcW w:w="6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B7D574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77</w:t>
            </w:r>
          </w:p>
        </w:tc>
      </w:tr>
      <w:tr w:rsidR="00B23B8A" w:rsidRPr="00213A69" w14:paraId="1F1993C9" w14:textId="77777777" w:rsidTr="00B86F22">
        <w:trPr>
          <w:trHeight w:val="231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58F16B" w14:textId="77777777" w:rsidR="00B23B8A" w:rsidRPr="00213A69" w:rsidRDefault="00B23B8A" w:rsidP="00B86F22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5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324EF8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76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0C434E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53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7EDE8E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83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2CB18B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24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A41808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51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3ADDEC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93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6079AD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36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28E4F9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91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E4F980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76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44838F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77D98B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77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E1861C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79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E2A722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77</w:t>
            </w:r>
          </w:p>
        </w:tc>
        <w:tc>
          <w:tcPr>
            <w:tcW w:w="6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32775B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75</w:t>
            </w:r>
          </w:p>
        </w:tc>
      </w:tr>
      <w:tr w:rsidR="00B23B8A" w:rsidRPr="00213A69" w14:paraId="62D4C146" w14:textId="77777777" w:rsidTr="00B86F22">
        <w:trPr>
          <w:trHeight w:val="231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474290" w14:textId="77777777" w:rsidR="00B23B8A" w:rsidRPr="00213A69" w:rsidRDefault="00B23B8A" w:rsidP="00B86F22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6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D15F29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78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3C815C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52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3B7B9D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83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022408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42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2D1342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51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48A856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93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6ED186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43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68B2D6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93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A17536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78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1A7EAB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7A4F19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77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3937FD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8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25D0CF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79</w:t>
            </w:r>
          </w:p>
        </w:tc>
        <w:tc>
          <w:tcPr>
            <w:tcW w:w="6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C85E41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78</w:t>
            </w:r>
          </w:p>
        </w:tc>
      </w:tr>
      <w:tr w:rsidR="00B23B8A" w:rsidRPr="00213A69" w14:paraId="29C6C189" w14:textId="77777777" w:rsidTr="00B86F22">
        <w:trPr>
          <w:trHeight w:val="231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077638" w14:textId="77777777" w:rsidR="00B23B8A" w:rsidRPr="00213A69" w:rsidRDefault="00B23B8A" w:rsidP="00B86F22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7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4F0961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278935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color w:val="000000"/>
                <w:sz w:val="16"/>
                <w:szCs w:val="16"/>
              </w:rPr>
              <w:t>-0.06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C78E39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85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A7DDA0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EE1075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FA0E00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86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F80A5D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B26EFF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24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5904FB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68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20CA95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90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086EDB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68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917EEE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82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BF5337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71</w:t>
            </w:r>
          </w:p>
        </w:tc>
        <w:tc>
          <w:tcPr>
            <w:tcW w:w="6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E859B8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65</w:t>
            </w:r>
          </w:p>
        </w:tc>
      </w:tr>
      <w:tr w:rsidR="00B23B8A" w:rsidRPr="00213A69" w14:paraId="11BA22CB" w14:textId="77777777" w:rsidTr="00B86F22">
        <w:trPr>
          <w:trHeight w:val="231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FB6881" w14:textId="77777777" w:rsidR="00B23B8A" w:rsidRPr="00213A69" w:rsidRDefault="00B23B8A" w:rsidP="00B86F22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8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E4FE7E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91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041B9D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A428FC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91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C501F3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96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E875CF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93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FC5851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69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D51EA0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67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04BC0F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71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AF86C7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89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D27FE6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77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815AD7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98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86E478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93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F77475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97</w:t>
            </w:r>
          </w:p>
        </w:tc>
        <w:tc>
          <w:tcPr>
            <w:tcW w:w="6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3B946F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97</w:t>
            </w:r>
          </w:p>
        </w:tc>
      </w:tr>
      <w:tr w:rsidR="00B23B8A" w:rsidRPr="00213A69" w14:paraId="556304A8" w14:textId="77777777" w:rsidTr="00B86F22">
        <w:trPr>
          <w:trHeight w:val="231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D58FA0" w14:textId="77777777" w:rsidR="00B23B8A" w:rsidRPr="00213A69" w:rsidRDefault="00B23B8A" w:rsidP="00B86F22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9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F3CAB7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95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B47CEF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29CE57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74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DDC0A2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78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340FC0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color w:val="000000"/>
                <w:sz w:val="16"/>
                <w:szCs w:val="16"/>
              </w:rPr>
              <w:t>-0.03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4CE6D5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88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40480E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53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191049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90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929A22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91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2FED7C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24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B66D6F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91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912ECB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73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BCD1C7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98</w:t>
            </w:r>
          </w:p>
        </w:tc>
        <w:tc>
          <w:tcPr>
            <w:tcW w:w="6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C88355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98</w:t>
            </w:r>
          </w:p>
        </w:tc>
      </w:tr>
      <w:tr w:rsidR="00B23B8A" w:rsidRPr="00213A69" w14:paraId="06BD1421" w14:textId="77777777" w:rsidTr="00B86F22">
        <w:trPr>
          <w:trHeight w:val="231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B68463" w14:textId="77777777" w:rsidR="00B23B8A" w:rsidRPr="00213A69" w:rsidRDefault="00B23B8A" w:rsidP="00B86F22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10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019E42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85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213114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53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64A3B5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E92F9F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87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D4AA91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67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A08BA4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79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19DBEF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50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1732FF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07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0C2BF0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71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FE8515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91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4449DF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93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D2E8A6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91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33ECDC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98</w:t>
            </w:r>
          </w:p>
        </w:tc>
        <w:tc>
          <w:tcPr>
            <w:tcW w:w="6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12BBD8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98</w:t>
            </w:r>
          </w:p>
        </w:tc>
      </w:tr>
      <w:tr w:rsidR="00B23B8A" w:rsidRPr="00213A69" w14:paraId="1B979A7F" w14:textId="77777777" w:rsidTr="00B86F22">
        <w:trPr>
          <w:trHeight w:val="231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B9F47B" w14:textId="77777777" w:rsidR="00B23B8A" w:rsidRPr="00213A69" w:rsidRDefault="00B23B8A" w:rsidP="00B86F22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11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E4D8E4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91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61843D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51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1AD0BC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92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C67517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89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86E76B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57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68DB93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55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BC58DE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A9F48C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14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1765AB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89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A41D8D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82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0E6831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98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BFDB98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27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582E1C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91</w:t>
            </w:r>
          </w:p>
        </w:tc>
        <w:tc>
          <w:tcPr>
            <w:tcW w:w="6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EDC47B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83</w:t>
            </w:r>
          </w:p>
        </w:tc>
      </w:tr>
      <w:tr w:rsidR="00B23B8A" w:rsidRPr="00213A69" w14:paraId="0C1EBBD5" w14:textId="77777777" w:rsidTr="00B86F22">
        <w:trPr>
          <w:trHeight w:val="231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0EBEB3" w14:textId="77777777" w:rsidR="00B23B8A" w:rsidRPr="00213A69" w:rsidRDefault="00B23B8A" w:rsidP="00B86F22">
            <w:pPr>
              <w:jc w:val="center"/>
              <w:rPr>
                <w:rFonts w:ascii="Arial" w:hAnsi="Arial" w:cs="Arial"/>
                <w:color w:val="000000"/>
                <w:sz w:val="20"/>
                <w:lang w:val="en-US"/>
              </w:rPr>
            </w:pPr>
            <w:r w:rsidRPr="00213A69">
              <w:rPr>
                <w:rFonts w:ascii="Arial" w:hAnsi="Arial" w:cs="Arial"/>
                <w:color w:val="000000"/>
                <w:sz w:val="20"/>
                <w:lang w:val="en-US"/>
              </w:rPr>
              <w:t>Scn12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B69439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85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611537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52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77B5E5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74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8A0700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81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3B9206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58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5DAFF1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81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33A07E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A0E9DA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06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380F36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66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AC5B3E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91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351E16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93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CFED30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91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CB10F1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97</w:t>
            </w:r>
          </w:p>
        </w:tc>
        <w:tc>
          <w:tcPr>
            <w:tcW w:w="6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55EAD5" w14:textId="77777777" w:rsidR="00B23B8A" w:rsidRPr="00CF759E" w:rsidRDefault="00B23B8A" w:rsidP="00B86F2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CF759E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0.96</w:t>
            </w:r>
          </w:p>
        </w:tc>
      </w:tr>
    </w:tbl>
    <w:p w14:paraId="121894AD" w14:textId="77777777" w:rsidR="00B23B8A" w:rsidRDefault="00B23B8A" w:rsidP="00B23B8A">
      <w:pPr>
        <w:tabs>
          <w:tab w:val="left" w:pos="1524"/>
        </w:tabs>
        <w:sectPr w:rsidR="00B23B8A" w:rsidSect="00CF759E">
          <w:pgSz w:w="16838" w:h="11906" w:orient="landscape"/>
          <w:pgMar w:top="1699" w:right="1411" w:bottom="1699" w:left="1411" w:header="720" w:footer="720" w:gutter="0"/>
          <w:lnNumType w:countBy="1" w:restart="continuous"/>
          <w:cols w:space="720"/>
          <w:docGrid w:linePitch="360"/>
        </w:sectPr>
      </w:pPr>
    </w:p>
    <w:p w14:paraId="07A61E26" w14:textId="77777777" w:rsidR="00990B3E" w:rsidRDefault="00990B3E" w:rsidP="00A075C3"/>
    <w:sectPr w:rsidR="00990B3E" w:rsidSect="00154243">
      <w:pgSz w:w="11906" w:h="16838"/>
      <w:pgMar w:top="1417" w:right="1701" w:bottom="1417" w:left="1701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8CEB7D" w14:textId="77777777" w:rsidR="00FB1014" w:rsidRDefault="00FB1014" w:rsidP="00A075C3">
      <w:r>
        <w:separator/>
      </w:r>
    </w:p>
  </w:endnote>
  <w:endnote w:type="continuationSeparator" w:id="0">
    <w:p w14:paraId="107AA54B" w14:textId="77777777" w:rsidR="00FB1014" w:rsidRDefault="00FB1014" w:rsidP="00A075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8000006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 55 Roman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4B815C" w14:textId="77777777" w:rsidR="00FB1014" w:rsidRDefault="00FB1014" w:rsidP="00A075C3">
      <w:r>
        <w:separator/>
      </w:r>
    </w:p>
  </w:footnote>
  <w:footnote w:type="continuationSeparator" w:id="0">
    <w:p w14:paraId="3F87B50B" w14:textId="77777777" w:rsidR="00FB1014" w:rsidRDefault="00FB1014" w:rsidP="00A075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159F6"/>
    <w:multiLevelType w:val="hybridMultilevel"/>
    <w:tmpl w:val="4CACEDE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83D67"/>
    <w:multiLevelType w:val="hybridMultilevel"/>
    <w:tmpl w:val="C276C8C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065FBD"/>
    <w:multiLevelType w:val="hybridMultilevel"/>
    <w:tmpl w:val="DE5051D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6C657A"/>
    <w:multiLevelType w:val="hybridMultilevel"/>
    <w:tmpl w:val="A7FAAD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98083EA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Helvetica Neue" w:hAnsi="Helvetica Neue" w:hint="default"/>
      </w:rPr>
    </w:lvl>
    <w:lvl w:ilvl="2" w:tplc="23388960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Helvetica Neue" w:hAnsi="Helvetica Neue" w:hint="default"/>
      </w:rPr>
    </w:lvl>
    <w:lvl w:ilvl="3" w:tplc="C3A0616C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Helvetica Neue" w:hAnsi="Helvetica Neue" w:hint="default"/>
      </w:rPr>
    </w:lvl>
    <w:lvl w:ilvl="4" w:tplc="CB4811CA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Helvetica Neue" w:hAnsi="Helvetica Neue" w:hint="default"/>
      </w:rPr>
    </w:lvl>
    <w:lvl w:ilvl="5" w:tplc="CA3857B0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Helvetica Neue" w:hAnsi="Helvetica Neue" w:hint="default"/>
      </w:rPr>
    </w:lvl>
    <w:lvl w:ilvl="6" w:tplc="84763F88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Helvetica Neue" w:hAnsi="Helvetica Neue" w:hint="default"/>
      </w:rPr>
    </w:lvl>
    <w:lvl w:ilvl="7" w:tplc="8DE4C4E8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Helvetica Neue" w:hAnsi="Helvetica Neue" w:hint="default"/>
      </w:rPr>
    </w:lvl>
    <w:lvl w:ilvl="8" w:tplc="94282870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Helvetica Neue" w:hAnsi="Helvetica Neue" w:hint="default"/>
      </w:rPr>
    </w:lvl>
  </w:abstractNum>
  <w:abstractNum w:abstractNumId="4" w15:restartNumberingAfterBreak="0">
    <w:nsid w:val="516F54A9"/>
    <w:multiLevelType w:val="hybridMultilevel"/>
    <w:tmpl w:val="431034AC"/>
    <w:lvl w:ilvl="0" w:tplc="CBC25924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9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NTcyNDe2MDA0MTJX0lEKTi0uzszPAykwrgUAUIdj6iwAAAA="/>
  </w:docVars>
  <w:rsids>
    <w:rsidRoot w:val="006567E9"/>
    <w:rsid w:val="000112EA"/>
    <w:rsid w:val="00096793"/>
    <w:rsid w:val="00390249"/>
    <w:rsid w:val="006567E9"/>
    <w:rsid w:val="00990B3E"/>
    <w:rsid w:val="009B3551"/>
    <w:rsid w:val="00A075C3"/>
    <w:rsid w:val="00B110F9"/>
    <w:rsid w:val="00B23B8A"/>
    <w:rsid w:val="00BA7F57"/>
    <w:rsid w:val="00BB08EF"/>
    <w:rsid w:val="00BE4362"/>
    <w:rsid w:val="00FB1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A80030"/>
  <w15:chartTrackingRefBased/>
  <w15:docId w15:val="{F28582F1-BE58-4B0E-A63C-923505EBC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Helvetica 55 Roman" w:eastAsiaTheme="minorHAnsi" w:hAnsi="Helvetica 55 Roman" w:cs="Calibr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67E9"/>
    <w:pPr>
      <w:spacing w:after="0" w:line="240" w:lineRule="auto"/>
    </w:pPr>
    <w:rPr>
      <w:rFonts w:ascii="Times New Roman" w:eastAsia="Times New Roman" w:hAnsi="Times New Roman" w:cs="Times New Roman"/>
      <w:szCs w:val="20"/>
      <w:lang w:val="en-GB" w:eastAsia="es-ES_trad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567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67E9"/>
    <w:rPr>
      <w:rFonts w:ascii="Segoe UI" w:eastAsia="Times New Roman" w:hAnsi="Segoe UI" w:cs="Segoe UI"/>
      <w:sz w:val="18"/>
      <w:szCs w:val="18"/>
      <w:lang w:val="en-GB" w:eastAsia="es-ES_tradnl"/>
    </w:rPr>
  </w:style>
  <w:style w:type="paragraph" w:styleId="ListParagraph">
    <w:name w:val="List Paragraph"/>
    <w:basedOn w:val="Normal"/>
    <w:uiPriority w:val="34"/>
    <w:qFormat/>
    <w:rsid w:val="006567E9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567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567E9"/>
    <w:pPr>
      <w:spacing w:after="160"/>
    </w:pPr>
    <w:rPr>
      <w:rFonts w:asciiTheme="minorHAnsi" w:eastAsiaTheme="minorHAnsi" w:hAnsiTheme="minorHAnsi" w:cstheme="minorBidi"/>
      <w:sz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567E9"/>
    <w:rPr>
      <w:rFonts w:asciiTheme="minorHAnsi" w:hAnsiTheme="minorHAnsi" w:cstheme="minorBidi"/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6567E9"/>
    <w:pPr>
      <w:spacing w:after="120" w:line="259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6567E9"/>
    <w:rPr>
      <w:rFonts w:ascii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semiHidden/>
    <w:unhideWhenUsed/>
    <w:rsid w:val="006567E9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67E9"/>
    <w:rPr>
      <w:b/>
      <w:bCs/>
      <w:lang w:val="es-E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67E9"/>
    <w:rPr>
      <w:rFonts w:asciiTheme="minorHAnsi" w:hAnsiTheme="minorHAnsi" w:cstheme="minorBidi"/>
      <w:b/>
      <w:bCs/>
      <w:sz w:val="20"/>
      <w:szCs w:val="20"/>
      <w:lang w:val="es-ES"/>
    </w:rPr>
  </w:style>
  <w:style w:type="paragraph" w:styleId="Bibliography">
    <w:name w:val="Bibliography"/>
    <w:basedOn w:val="Normal"/>
    <w:next w:val="Normal"/>
    <w:uiPriority w:val="37"/>
    <w:unhideWhenUsed/>
    <w:rsid w:val="006567E9"/>
    <w:pPr>
      <w:spacing w:after="240" w:line="480" w:lineRule="auto"/>
      <w:ind w:left="720" w:hanging="720"/>
    </w:pPr>
    <w:rPr>
      <w:rFonts w:asciiTheme="minorHAnsi" w:eastAsiaTheme="minorHAnsi" w:hAnsiTheme="minorHAnsi" w:cstheme="minorBidi"/>
      <w:sz w:val="22"/>
      <w:szCs w:val="22"/>
      <w:lang w:val="es-ES" w:eastAsia="en-US"/>
    </w:rPr>
  </w:style>
  <w:style w:type="character" w:styleId="LineNumber">
    <w:name w:val="line number"/>
    <w:basedOn w:val="DefaultParagraphFont"/>
    <w:uiPriority w:val="99"/>
    <w:semiHidden/>
    <w:unhideWhenUsed/>
    <w:rsid w:val="006567E9"/>
  </w:style>
  <w:style w:type="character" w:styleId="PlaceholderText">
    <w:name w:val="Placeholder Text"/>
    <w:basedOn w:val="DefaultParagraphFont"/>
    <w:uiPriority w:val="99"/>
    <w:semiHidden/>
    <w:rsid w:val="006567E9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6567E9"/>
    <w:pPr>
      <w:spacing w:before="100" w:beforeAutospacing="1" w:after="100" w:afterAutospacing="1"/>
    </w:pPr>
    <w:rPr>
      <w:rFonts w:eastAsiaTheme="minorEastAsia"/>
      <w:szCs w:val="24"/>
      <w:lang w:val="es-ES" w:eastAsia="es-ES"/>
    </w:rPr>
  </w:style>
  <w:style w:type="table" w:customStyle="1" w:styleId="Style1">
    <w:name w:val="Style1"/>
    <w:basedOn w:val="TableNormal"/>
    <w:uiPriority w:val="99"/>
    <w:rsid w:val="006567E9"/>
    <w:pPr>
      <w:spacing w:after="0" w:line="240" w:lineRule="auto"/>
      <w:jc w:val="center"/>
    </w:pPr>
    <w:rPr>
      <w:rFonts w:ascii="Arial" w:hAnsi="Arial" w:cstheme="minorBidi"/>
      <w:sz w:val="22"/>
      <w:szCs w:val="22"/>
      <w:lang w:val="es-ES"/>
    </w:rPr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firstRow">
      <w:pPr>
        <w:wordWrap/>
        <w:mirrorIndents w:val="0"/>
      </w:pPr>
      <w:rPr>
        <w:rFonts w:ascii="Arial" w:hAnsi="Arial"/>
        <w:b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 w:val="0"/>
      </w:rPr>
    </w:tblStylePr>
  </w:style>
  <w:style w:type="table" w:styleId="TableGrid">
    <w:name w:val="Table Grid"/>
    <w:basedOn w:val="TableNormal"/>
    <w:uiPriority w:val="39"/>
    <w:rsid w:val="006567E9"/>
    <w:pPr>
      <w:spacing w:after="0" w:line="240" w:lineRule="auto"/>
    </w:pPr>
    <w:rPr>
      <w:rFonts w:asciiTheme="minorHAnsi" w:hAnsiTheme="minorHAnsi" w:cstheme="minorBidi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6567E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6567E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567E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67E9"/>
    <w:rPr>
      <w:rFonts w:ascii="Times New Roman" w:eastAsia="Times New Roman" w:hAnsi="Times New Roman" w:cs="Times New Roman"/>
      <w:szCs w:val="20"/>
      <w:lang w:val="en-GB" w:eastAsia="es-ES_tradnl"/>
    </w:rPr>
  </w:style>
  <w:style w:type="paragraph" w:styleId="Footer">
    <w:name w:val="footer"/>
    <w:basedOn w:val="Normal"/>
    <w:link w:val="FooterChar"/>
    <w:uiPriority w:val="99"/>
    <w:unhideWhenUsed/>
    <w:rsid w:val="006567E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67E9"/>
    <w:rPr>
      <w:rFonts w:ascii="Times New Roman" w:eastAsia="Times New Roman" w:hAnsi="Times New Roman" w:cs="Times New Roman"/>
      <w:szCs w:val="20"/>
      <w:lang w:val="en-GB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1489</Words>
  <Characters>8488</Characters>
  <Application>Microsoft Office Word</Application>
  <DocSecurity>0</DocSecurity>
  <Lines>70</Lines>
  <Paragraphs>19</Paragraphs>
  <ScaleCrop>false</ScaleCrop>
  <Company/>
  <LinksUpToDate>false</LinksUpToDate>
  <CharactersWithSpaces>9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as Gonzalez,Daniel</dc:creator>
  <cp:keywords/>
  <dc:description/>
  <cp:lastModifiedBy>Valter Luis Morgado Amaral</cp:lastModifiedBy>
  <cp:revision>7</cp:revision>
  <dcterms:created xsi:type="dcterms:W3CDTF">2020-01-31T15:13:00Z</dcterms:created>
  <dcterms:modified xsi:type="dcterms:W3CDTF">2020-11-16T16:26:00Z</dcterms:modified>
</cp:coreProperties>
</file>